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1077485"/>
    <w:bookmarkEnd w:id="0"/>
    <w:p w14:paraId="45470540" w14:textId="0BFC6B9C" w:rsidR="00D42E07" w:rsidRPr="0066449E" w:rsidRDefault="00AB293B"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E70B0">
            <w:rPr>
              <w:sz w:val="44"/>
              <w:szCs w:val="44"/>
            </w:rPr>
            <w:t>3</w:t>
          </w:r>
          <w:r w:rsidR="00A123A0">
            <w:rPr>
              <w:sz w:val="44"/>
              <w:szCs w:val="44"/>
            </w:rPr>
            <w:t xml:space="preserve"> – </w:t>
          </w:r>
          <w:r w:rsidR="00AE70B0">
            <w:rPr>
              <w:sz w:val="44"/>
              <w:szCs w:val="44"/>
            </w:rPr>
            <w:t>Prototype</w:t>
          </w:r>
          <w:r w:rsidR="005D60DC">
            <w:rPr>
              <w:sz w:val="44"/>
              <w:szCs w:val="44"/>
            </w:rPr>
            <w:t xml:space="preserve"> </w:t>
          </w:r>
          <w:r w:rsidR="009A4B0A">
            <w:rPr>
              <w:sz w:val="44"/>
              <w:szCs w:val="44"/>
            </w:rPr>
            <w:t>Phase</w:t>
          </w:r>
          <w:r w:rsidR="00A123A0">
            <w:rPr>
              <w:sz w:val="44"/>
              <w:szCs w:val="44"/>
            </w:rPr>
            <w:t xml:space="preserve"> </w:t>
          </w:r>
          <w:r w:rsidR="00AE70B0">
            <w:rPr>
              <w:sz w:val="44"/>
              <w:szCs w:val="44"/>
            </w:rPr>
            <w:t>1</w:t>
          </w:r>
        </w:sdtContent>
      </w:sdt>
    </w:p>
    <w:p w14:paraId="478EB0CB" w14:textId="50E8F413" w:rsidR="00047EAD" w:rsidRPr="00047EAD" w:rsidRDefault="00A123A0" w:rsidP="04DA76B7">
      <w:pPr>
        <w:pStyle w:val="Subtitle"/>
      </w:pPr>
      <w:r>
        <w:t xml:space="preserve">ECE 298 – </w:t>
      </w:r>
      <w:r w:rsidR="0617D053">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5CF06A6E" w:rsidR="005978C4" w:rsidRDefault="006C59AE"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5D8A98BA" w:rsidR="005978C4" w:rsidRDefault="006C59AE" w:rsidP="00EF6391">
            <w:pPr>
              <w:jc w:val="left"/>
            </w:pPr>
            <w:r>
              <w:t>90</w:t>
            </w:r>
          </w:p>
        </w:tc>
      </w:tr>
    </w:tbl>
    <w:p w14:paraId="2EDD8812" w14:textId="087293C8" w:rsidR="005978C4" w:rsidRDefault="005978C4" w:rsidP="005978C4">
      <w:pPr>
        <w:pStyle w:val="Spacer"/>
      </w:pPr>
    </w:p>
    <w:p w14:paraId="0B48376E" w14:textId="7FA35FB4" w:rsidR="00CC3B3A" w:rsidRDefault="00CC3B3A" w:rsidP="00CC3B3A">
      <w:pPr>
        <w:pStyle w:val="Heading1"/>
      </w:pPr>
      <w:r>
        <w:t xml:space="preserve">Part 1 – </w:t>
      </w:r>
      <w:r w:rsidR="001F7D23">
        <w:t>Pin</w:t>
      </w:r>
      <w:r>
        <w:t xml:space="preserve"> Mapping</w:t>
      </w:r>
    </w:p>
    <w:tbl>
      <w:tblPr>
        <w:tblStyle w:val="ListTable6Colorful"/>
        <w:tblW w:w="9990" w:type="dxa"/>
        <w:tblLook w:val="04A0" w:firstRow="1" w:lastRow="0" w:firstColumn="1" w:lastColumn="0" w:noHBand="0" w:noVBand="1"/>
      </w:tblPr>
      <w:tblGrid>
        <w:gridCol w:w="1291"/>
        <w:gridCol w:w="2084"/>
        <w:gridCol w:w="6615"/>
      </w:tblGrid>
      <w:tr w:rsidR="00BB5CB0" w14:paraId="11FF7904" w14:textId="77777777" w:rsidTr="00BB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E749DCF" w14:textId="42921F07" w:rsidR="00BB5CB0" w:rsidRDefault="00BB5CB0" w:rsidP="007E29E5">
            <w:pPr>
              <w:jc w:val="center"/>
            </w:pPr>
            <w:r>
              <w:t>MCU Pin</w:t>
            </w:r>
          </w:p>
        </w:tc>
        <w:tc>
          <w:tcPr>
            <w:tcW w:w="2084" w:type="dxa"/>
            <w:vAlign w:val="bottom"/>
          </w:tcPr>
          <w:p w14:paraId="2AD6D83B" w14:textId="065747A4" w:rsidR="00BB5CB0" w:rsidRDefault="0065589C" w:rsidP="007E29E5">
            <w:pPr>
              <w:jc w:val="center"/>
              <w:cnfStyle w:val="100000000000" w:firstRow="1" w:lastRow="0" w:firstColumn="0" w:lastColumn="0" w:oddVBand="0" w:evenVBand="0" w:oddHBand="0" w:evenHBand="0" w:firstRowFirstColumn="0" w:firstRowLastColumn="0" w:lastRowFirstColumn="0" w:lastRowLastColumn="0"/>
            </w:pPr>
            <w:r>
              <w:t xml:space="preserve">Pin </w:t>
            </w:r>
            <w:r w:rsidR="00BB5CB0">
              <w:t>Mode</w:t>
            </w:r>
          </w:p>
        </w:tc>
        <w:tc>
          <w:tcPr>
            <w:tcW w:w="6615" w:type="dxa"/>
            <w:vAlign w:val="bottom"/>
          </w:tcPr>
          <w:p w14:paraId="0F321499" w14:textId="219C82F5" w:rsidR="00BB5CB0" w:rsidRDefault="00BB5CB0"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BB5CB0" w14:paraId="7FE97B1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D24202" w14:textId="46AE384A" w:rsidR="00BB5CB0" w:rsidRDefault="00BB5CB0" w:rsidP="007E29E5">
            <w:r>
              <w:t>PA0</w:t>
            </w:r>
          </w:p>
        </w:tc>
        <w:tc>
          <w:tcPr>
            <w:tcW w:w="2084" w:type="dxa"/>
          </w:tcPr>
          <w:p w14:paraId="6D3AF900" w14:textId="10C68C50" w:rsidR="00BB5CB0" w:rsidRDefault="006C59AE" w:rsidP="007E29E5">
            <w:pPr>
              <w:cnfStyle w:val="000000100000" w:firstRow="0" w:lastRow="0" w:firstColumn="0" w:lastColumn="0" w:oddVBand="0" w:evenVBand="0" w:oddHBand="1" w:evenHBand="0" w:firstRowFirstColumn="0" w:firstRowLastColumn="0" w:lastRowFirstColumn="0" w:lastRowLastColumn="0"/>
            </w:pPr>
            <w:r>
              <w:t>TIM2_CH1</w:t>
            </w:r>
          </w:p>
        </w:tc>
        <w:tc>
          <w:tcPr>
            <w:tcW w:w="6615" w:type="dxa"/>
          </w:tcPr>
          <w:p w14:paraId="0A6F70A3" w14:textId="422C4F41" w:rsidR="00BB5CB0" w:rsidRDefault="006C59AE" w:rsidP="007E29E5">
            <w:pPr>
              <w:cnfStyle w:val="000000100000" w:firstRow="0" w:lastRow="0" w:firstColumn="0" w:lastColumn="0" w:oddVBand="0" w:evenVBand="0" w:oddHBand="1" w:evenHBand="0" w:firstRowFirstColumn="0" w:firstRowLastColumn="0" w:lastRowFirstColumn="0" w:lastRowLastColumn="0"/>
            </w:pPr>
            <w:r>
              <w:t>Outputs a PWM signal to the left DC Motor</w:t>
            </w:r>
          </w:p>
        </w:tc>
      </w:tr>
      <w:tr w:rsidR="00BB5CB0" w14:paraId="2C3B219D"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B24DD2E" w14:textId="6A472563" w:rsidR="00BB5CB0" w:rsidRDefault="00BB5CB0" w:rsidP="007E29E5">
            <w:r>
              <w:t>PA</w:t>
            </w:r>
            <w:r w:rsidR="006C59AE">
              <w:t>1</w:t>
            </w:r>
          </w:p>
        </w:tc>
        <w:tc>
          <w:tcPr>
            <w:tcW w:w="2084" w:type="dxa"/>
          </w:tcPr>
          <w:p w14:paraId="1045F8DE" w14:textId="7407AAC8" w:rsidR="00BB5CB0" w:rsidRDefault="006C59AE" w:rsidP="007E29E5">
            <w:pPr>
              <w:cnfStyle w:val="000000000000" w:firstRow="0" w:lastRow="0" w:firstColumn="0" w:lastColumn="0" w:oddVBand="0" w:evenVBand="0" w:oddHBand="0" w:evenHBand="0" w:firstRowFirstColumn="0" w:firstRowLastColumn="0" w:lastRowFirstColumn="0" w:lastRowLastColumn="0"/>
            </w:pPr>
            <w:r>
              <w:t>TIM5_CH2</w:t>
            </w:r>
          </w:p>
        </w:tc>
        <w:tc>
          <w:tcPr>
            <w:tcW w:w="6615" w:type="dxa"/>
          </w:tcPr>
          <w:p w14:paraId="6769173E" w14:textId="7E67EE72" w:rsidR="00BB5CB0" w:rsidRDefault="006C59AE" w:rsidP="007E29E5">
            <w:pPr>
              <w:cnfStyle w:val="000000000000" w:firstRow="0" w:lastRow="0" w:firstColumn="0" w:lastColumn="0" w:oddVBand="0" w:evenVBand="0" w:oddHBand="0" w:evenHBand="0" w:firstRowFirstColumn="0" w:firstRowLastColumn="0" w:lastRowFirstColumn="0" w:lastRowLastColumn="0"/>
            </w:pPr>
            <w:r>
              <w:t>Outputs a PWM signal to the right DC motor.</w:t>
            </w:r>
          </w:p>
        </w:tc>
      </w:tr>
      <w:tr w:rsidR="00BB5CB0" w14:paraId="28E65F8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3854F7C" w14:textId="39E8566B" w:rsidR="00BB5CB0" w:rsidRDefault="006C59AE" w:rsidP="007E29E5">
            <w:r>
              <w:t>PA4</w:t>
            </w:r>
          </w:p>
        </w:tc>
        <w:tc>
          <w:tcPr>
            <w:tcW w:w="2084" w:type="dxa"/>
          </w:tcPr>
          <w:p w14:paraId="5C4744E0" w14:textId="45B5B79F" w:rsidR="00BB5CB0" w:rsidRDefault="006C59AE" w:rsidP="007E29E5">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52A36E4" w14:textId="404DC6DA" w:rsidR="006C59AE" w:rsidRDefault="006C59AE" w:rsidP="007E29E5">
            <w:pPr>
              <w:cnfStyle w:val="000000100000" w:firstRow="0" w:lastRow="0" w:firstColumn="0" w:lastColumn="0" w:oddVBand="0" w:evenVBand="0" w:oddHBand="1" w:evenHBand="0" w:firstRowFirstColumn="0" w:firstRowLastColumn="0" w:lastRowFirstColumn="0" w:lastRowLastColumn="0"/>
            </w:pPr>
            <w:r>
              <w:t>Outputs the first bit of 4 that is sent to the LCD in 4-bit mode.</w:t>
            </w:r>
          </w:p>
        </w:tc>
      </w:tr>
      <w:tr w:rsidR="006C59AE" w14:paraId="709A5D0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7308691D" w14:textId="100A08BF" w:rsidR="006C59AE" w:rsidRDefault="006C59AE" w:rsidP="006C59AE">
            <w:r>
              <w:t>PA5</w:t>
            </w:r>
          </w:p>
        </w:tc>
        <w:tc>
          <w:tcPr>
            <w:tcW w:w="2084" w:type="dxa"/>
          </w:tcPr>
          <w:p w14:paraId="24B567C9" w14:textId="168649D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5E5B535F" w14:textId="64699059"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second bit of 4 that is sent to the LCD in 4-bit mode.</w:t>
            </w:r>
          </w:p>
        </w:tc>
      </w:tr>
      <w:tr w:rsidR="006C59AE" w14:paraId="1C73D08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73CC205" w14:textId="51DC9868" w:rsidR="006C59AE" w:rsidRDefault="006C59AE" w:rsidP="006C59AE">
            <w:r>
              <w:t>PA6</w:t>
            </w:r>
          </w:p>
        </w:tc>
        <w:tc>
          <w:tcPr>
            <w:tcW w:w="2084" w:type="dxa"/>
          </w:tcPr>
          <w:p w14:paraId="00EC20D9" w14:textId="47336359"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DB4CEF0" w14:textId="52608DA7"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third bit of 4 that is sent to the LCD in 4-bit mode.</w:t>
            </w:r>
          </w:p>
        </w:tc>
      </w:tr>
      <w:tr w:rsidR="006C59AE" w14:paraId="7B40E98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1E57" w14:textId="61A69E56" w:rsidR="006C59AE" w:rsidRDefault="006C59AE" w:rsidP="006C59AE">
            <w:r>
              <w:t>PA7</w:t>
            </w:r>
          </w:p>
        </w:tc>
        <w:tc>
          <w:tcPr>
            <w:tcW w:w="2084" w:type="dxa"/>
          </w:tcPr>
          <w:p w14:paraId="218ACAB8" w14:textId="6958EBAC"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48FC9E3" w14:textId="666B157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fourth bit of 4 that is sent to the LCD in 4-bit mode.</w:t>
            </w:r>
          </w:p>
        </w:tc>
      </w:tr>
      <w:tr w:rsidR="00290076" w14:paraId="2E9C016F"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5209DB8" w14:textId="6237267D" w:rsidR="00290076" w:rsidRDefault="00290076" w:rsidP="006C59AE">
            <w:r>
              <w:t>PA10</w:t>
            </w:r>
          </w:p>
        </w:tc>
        <w:tc>
          <w:tcPr>
            <w:tcW w:w="2084" w:type="dxa"/>
          </w:tcPr>
          <w:p w14:paraId="7F4F9F57" w14:textId="4C1E3EEE" w:rsidR="00290076" w:rsidRDefault="00290076" w:rsidP="006C59AE">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2CA0C46B" w14:textId="1CBFBCB2" w:rsidR="00290076" w:rsidRDefault="00290076" w:rsidP="006C59AE">
            <w:pPr>
              <w:cnfStyle w:val="000000100000" w:firstRow="0" w:lastRow="0" w:firstColumn="0" w:lastColumn="0" w:oddVBand="0" w:evenVBand="0" w:oddHBand="1" w:evenHBand="0" w:firstRowFirstColumn="0" w:firstRowLastColumn="0" w:lastRowFirstColumn="0" w:lastRowLastColumn="0"/>
            </w:pPr>
            <w:r>
              <w:t xml:space="preserve">Controls the full system by turning it </w:t>
            </w:r>
            <w:proofErr w:type="gramStart"/>
            <w:r>
              <w:t>On</w:t>
            </w:r>
            <w:proofErr w:type="gramEnd"/>
            <w:r>
              <w:t>/Off.</w:t>
            </w:r>
          </w:p>
        </w:tc>
      </w:tr>
      <w:tr w:rsidR="006C59AE" w14:paraId="4355B0A0"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0EE80E5" w14:textId="42189DC1" w:rsidR="006C59AE" w:rsidRDefault="006C59AE" w:rsidP="006C59AE">
            <w:r>
              <w:t>PB0</w:t>
            </w:r>
          </w:p>
        </w:tc>
        <w:tc>
          <w:tcPr>
            <w:tcW w:w="2084" w:type="dxa"/>
          </w:tcPr>
          <w:p w14:paraId="68D3ADA7" w14:textId="11A5430A"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BB9D60F" w14:textId="07AC353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E (enable) bit that is sent to the LCD in 4-bit mode.</w:t>
            </w:r>
          </w:p>
        </w:tc>
      </w:tr>
      <w:tr w:rsidR="006C59AE" w14:paraId="7F188A3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515BDB6" w14:textId="0EA378F4" w:rsidR="006C59AE" w:rsidRDefault="006C59AE" w:rsidP="006C59AE">
            <w:r>
              <w:t>PB1</w:t>
            </w:r>
          </w:p>
        </w:tc>
        <w:tc>
          <w:tcPr>
            <w:tcW w:w="2084" w:type="dxa"/>
          </w:tcPr>
          <w:p w14:paraId="6E1BC0DD" w14:textId="380E4AED"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9C2BEA5" w14:textId="193060AA"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RS bit that is sent to the LCD in 4-bit mode.</w:t>
            </w:r>
          </w:p>
        </w:tc>
      </w:tr>
      <w:tr w:rsidR="006C59AE" w14:paraId="41A733C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02A09E2" w14:textId="60389D98" w:rsidR="006C59AE" w:rsidRDefault="006C59AE" w:rsidP="006C59AE">
            <w:r>
              <w:t>PB2</w:t>
            </w:r>
          </w:p>
        </w:tc>
        <w:tc>
          <w:tcPr>
            <w:tcW w:w="2084" w:type="dxa"/>
          </w:tcPr>
          <w:p w14:paraId="07C9E112" w14:textId="1B3C891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6CC2B54" w14:textId="6E35AB28"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R/W (read/write) bit that is sent to the LCD in 4-bit mode.</w:t>
            </w:r>
          </w:p>
        </w:tc>
      </w:tr>
      <w:tr w:rsidR="006C59AE" w14:paraId="4086919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F08C289" w14:textId="1C60A58A" w:rsidR="006C59AE" w:rsidRDefault="006C59AE" w:rsidP="006C59AE">
            <w:r>
              <w:t>PB3</w:t>
            </w:r>
          </w:p>
        </w:tc>
        <w:tc>
          <w:tcPr>
            <w:tcW w:w="2084" w:type="dxa"/>
          </w:tcPr>
          <w:p w14:paraId="7E1BD982" w14:textId="42BB59CE"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0D7444F8" w14:textId="287106EF"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red LED indicating battery voltage.</w:t>
            </w:r>
          </w:p>
        </w:tc>
      </w:tr>
      <w:tr w:rsidR="006C59AE" w14:paraId="56E62C7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1E02E4E5" w14:textId="1EAC87E6" w:rsidR="006C59AE" w:rsidRDefault="006C59AE" w:rsidP="006C59AE">
            <w:r>
              <w:t>PB4</w:t>
            </w:r>
          </w:p>
        </w:tc>
        <w:tc>
          <w:tcPr>
            <w:tcW w:w="2084" w:type="dxa"/>
          </w:tcPr>
          <w:p w14:paraId="7013F12B" w14:textId="5BE63FFF"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4817DF81" w14:textId="2B31F161"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orange LED indicating battery voltage.</w:t>
            </w:r>
          </w:p>
        </w:tc>
      </w:tr>
      <w:tr w:rsidR="006C59AE" w14:paraId="327824F6"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0C76AF8" w14:textId="1C64553E" w:rsidR="006C59AE" w:rsidRDefault="006C59AE" w:rsidP="006C59AE">
            <w:r>
              <w:t>PB5</w:t>
            </w:r>
          </w:p>
        </w:tc>
        <w:tc>
          <w:tcPr>
            <w:tcW w:w="2084" w:type="dxa"/>
          </w:tcPr>
          <w:p w14:paraId="0D5F9CF0" w14:textId="5026DC73"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28146BCB" w14:textId="7DE41911"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yellow LED indicating battery voltage.</w:t>
            </w:r>
          </w:p>
        </w:tc>
      </w:tr>
      <w:tr w:rsidR="006C59AE" w14:paraId="5963D85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A06BC01" w14:textId="1CB465F2" w:rsidR="006C59AE" w:rsidRDefault="006C59AE" w:rsidP="006C59AE">
            <w:r>
              <w:t>PB6</w:t>
            </w:r>
          </w:p>
        </w:tc>
        <w:tc>
          <w:tcPr>
            <w:tcW w:w="2084" w:type="dxa"/>
          </w:tcPr>
          <w:p w14:paraId="2F674A68" w14:textId="4FB7AF48"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289E3BAB" w14:textId="54CC4A1A"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green LED indicating battery voltage.</w:t>
            </w:r>
          </w:p>
        </w:tc>
      </w:tr>
      <w:tr w:rsidR="006C59AE" w14:paraId="0AA3CD8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71E5253" w14:textId="6ED2DC1E" w:rsidR="006C59AE" w:rsidRDefault="006C59AE" w:rsidP="006C59AE">
            <w:r>
              <w:t>PB7</w:t>
            </w:r>
          </w:p>
        </w:tc>
        <w:tc>
          <w:tcPr>
            <w:tcW w:w="2084" w:type="dxa"/>
          </w:tcPr>
          <w:p w14:paraId="514904C8" w14:textId="0B906B01"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9494332" w14:textId="576862A9"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green LED indicating controller mode.</w:t>
            </w:r>
          </w:p>
        </w:tc>
      </w:tr>
      <w:tr w:rsidR="00F01DA3" w14:paraId="354093B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44E9D2D" w14:textId="36DFBA4F" w:rsidR="00F01DA3" w:rsidRDefault="00F01DA3" w:rsidP="00F01DA3">
            <w:r>
              <w:t>PB14</w:t>
            </w:r>
          </w:p>
        </w:tc>
        <w:tc>
          <w:tcPr>
            <w:tcW w:w="2084" w:type="dxa"/>
          </w:tcPr>
          <w:p w14:paraId="46F0A276" w14:textId="09303504"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8955DEA" w14:textId="69E581E4" w:rsidR="00F01DA3" w:rsidRDefault="00F01DA3" w:rsidP="00F01DA3">
            <w:pPr>
              <w:cnfStyle w:val="000000000000" w:firstRow="0" w:lastRow="0" w:firstColumn="0" w:lastColumn="0" w:oddVBand="0" w:evenVBand="0" w:oddHBand="0" w:evenHBand="0" w:firstRowFirstColumn="0" w:firstRowLastColumn="0" w:lastRowFirstColumn="0" w:lastRowLastColumn="0"/>
            </w:pPr>
            <w:r>
              <w:t>Selects the mux output controlling forward and backward rotation of the right DC motor.</w:t>
            </w:r>
          </w:p>
        </w:tc>
      </w:tr>
      <w:tr w:rsidR="00F01DA3" w14:paraId="37C5D9CE"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26AFD15" w14:textId="2745968B" w:rsidR="00F01DA3" w:rsidRDefault="00F01DA3" w:rsidP="00F01DA3">
            <w:r>
              <w:t>PB15</w:t>
            </w:r>
          </w:p>
        </w:tc>
        <w:tc>
          <w:tcPr>
            <w:tcW w:w="2084" w:type="dxa"/>
          </w:tcPr>
          <w:p w14:paraId="6D7BE3F8" w14:textId="59393D93"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44E59D06" w14:textId="660F8857" w:rsidR="00F01DA3" w:rsidRDefault="00F01DA3" w:rsidP="00F01DA3">
            <w:pPr>
              <w:cnfStyle w:val="000000100000" w:firstRow="0" w:lastRow="0" w:firstColumn="0" w:lastColumn="0" w:oddVBand="0" w:evenVBand="0" w:oddHBand="1" w:evenHBand="0" w:firstRowFirstColumn="0" w:firstRowLastColumn="0" w:lastRowFirstColumn="0" w:lastRowLastColumn="0"/>
            </w:pPr>
            <w:r>
              <w:t>Selects the mux output controlling forward and backward rotation of the left DC motor.</w:t>
            </w:r>
          </w:p>
        </w:tc>
      </w:tr>
      <w:tr w:rsidR="00F01DA3" w14:paraId="13FA1D3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888F" w14:textId="03ECFC2C" w:rsidR="00F01DA3" w:rsidRDefault="00F01DA3" w:rsidP="00F01DA3">
            <w:r>
              <w:t>PC0</w:t>
            </w:r>
          </w:p>
        </w:tc>
        <w:tc>
          <w:tcPr>
            <w:tcW w:w="2084" w:type="dxa"/>
          </w:tcPr>
          <w:p w14:paraId="3175B20A" w14:textId="3592E6E5"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0</w:t>
            </w:r>
          </w:p>
        </w:tc>
        <w:tc>
          <w:tcPr>
            <w:tcW w:w="6615" w:type="dxa"/>
          </w:tcPr>
          <w:p w14:paraId="0B3BE62E" w14:textId="5FB0C0E5"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battery voltage.</w:t>
            </w:r>
          </w:p>
        </w:tc>
      </w:tr>
      <w:tr w:rsidR="00F01DA3" w14:paraId="51D2382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788B78D" w14:textId="1AE50C00" w:rsidR="00F01DA3" w:rsidRDefault="00F01DA3" w:rsidP="00F01DA3">
            <w:r>
              <w:t>PC1</w:t>
            </w:r>
          </w:p>
        </w:tc>
        <w:tc>
          <w:tcPr>
            <w:tcW w:w="2084" w:type="dxa"/>
          </w:tcPr>
          <w:p w14:paraId="32F67C6F" w14:textId="600A2AAC"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1</w:t>
            </w:r>
          </w:p>
        </w:tc>
        <w:tc>
          <w:tcPr>
            <w:tcW w:w="6615" w:type="dxa"/>
          </w:tcPr>
          <w:p w14:paraId="35106A7E" w14:textId="0113FE0D"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speed control potentiometer.</w:t>
            </w:r>
          </w:p>
        </w:tc>
      </w:tr>
      <w:tr w:rsidR="00F01DA3" w14:paraId="03B03B9C"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09EDD50C" w14:textId="393A9297" w:rsidR="00F01DA3" w:rsidRDefault="00F01DA3" w:rsidP="00F01DA3">
            <w:r>
              <w:t>PC2</w:t>
            </w:r>
          </w:p>
        </w:tc>
        <w:tc>
          <w:tcPr>
            <w:tcW w:w="2084" w:type="dxa"/>
          </w:tcPr>
          <w:p w14:paraId="0412E735" w14:textId="171675DD"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2</w:t>
            </w:r>
          </w:p>
        </w:tc>
        <w:tc>
          <w:tcPr>
            <w:tcW w:w="6615" w:type="dxa"/>
          </w:tcPr>
          <w:p w14:paraId="643C986B" w14:textId="53B44BF1"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steer control potentiometer.</w:t>
            </w:r>
          </w:p>
        </w:tc>
      </w:tr>
      <w:tr w:rsidR="00F01DA3" w14:paraId="3882119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D6AAA46" w14:textId="6C3FD030" w:rsidR="00F01DA3" w:rsidRDefault="00F01DA3" w:rsidP="00F01DA3">
            <w:r>
              <w:t>PC6</w:t>
            </w:r>
          </w:p>
        </w:tc>
        <w:tc>
          <w:tcPr>
            <w:tcW w:w="2084" w:type="dxa"/>
          </w:tcPr>
          <w:p w14:paraId="2013136D" w14:textId="0A1C7DE5"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6</w:t>
            </w:r>
          </w:p>
        </w:tc>
        <w:tc>
          <w:tcPr>
            <w:tcW w:w="6615" w:type="dxa"/>
          </w:tcPr>
          <w:p w14:paraId="16DD07D4" w14:textId="180276FB"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left motor </w:t>
            </w:r>
            <w:proofErr w:type="spellStart"/>
            <w:r>
              <w:t>encoders’s</w:t>
            </w:r>
            <w:proofErr w:type="spellEnd"/>
            <w:r>
              <w:t xml:space="preserve"> Q1 output to sense rotation speed.</w:t>
            </w:r>
          </w:p>
        </w:tc>
      </w:tr>
      <w:tr w:rsidR="00F01DA3" w14:paraId="2ED50D87"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6EC1E3CE" w14:textId="412D78CF" w:rsidR="00F01DA3" w:rsidRDefault="00F01DA3" w:rsidP="00F01DA3">
            <w:r>
              <w:t>PC7</w:t>
            </w:r>
          </w:p>
        </w:tc>
        <w:tc>
          <w:tcPr>
            <w:tcW w:w="2084" w:type="dxa"/>
          </w:tcPr>
          <w:p w14:paraId="1F4D44F5" w14:textId="5E7A189F"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25B2CDD" w14:textId="65CCFCFA"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left motor </w:t>
            </w:r>
            <w:proofErr w:type="spellStart"/>
            <w:r>
              <w:t>encoders’s</w:t>
            </w:r>
            <w:proofErr w:type="spellEnd"/>
            <w:r>
              <w:t xml:space="preserve"> Q2 output to sense rotation direction.</w:t>
            </w:r>
          </w:p>
        </w:tc>
      </w:tr>
      <w:tr w:rsidR="00F01DA3" w14:paraId="5C36709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24FAAD2" w14:textId="64A9AE4D" w:rsidR="00F01DA3" w:rsidRDefault="00F01DA3" w:rsidP="00F01DA3">
            <w:r>
              <w:t>PC8</w:t>
            </w:r>
          </w:p>
        </w:tc>
        <w:tc>
          <w:tcPr>
            <w:tcW w:w="2084" w:type="dxa"/>
          </w:tcPr>
          <w:p w14:paraId="4558FE53" w14:textId="7D26E5B9"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8</w:t>
            </w:r>
          </w:p>
        </w:tc>
        <w:tc>
          <w:tcPr>
            <w:tcW w:w="6615" w:type="dxa"/>
          </w:tcPr>
          <w:p w14:paraId="02218D4D" w14:textId="2CA1DFB9"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right motor </w:t>
            </w:r>
            <w:proofErr w:type="spellStart"/>
            <w:r>
              <w:t>encoders’s</w:t>
            </w:r>
            <w:proofErr w:type="spellEnd"/>
            <w:r>
              <w:t xml:space="preserve"> Q1 output to sense rotation speed.</w:t>
            </w:r>
          </w:p>
        </w:tc>
      </w:tr>
      <w:tr w:rsidR="00F01DA3" w14:paraId="549D3E5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BC2A54F" w14:textId="40EA086C" w:rsidR="00F01DA3" w:rsidRDefault="00F01DA3" w:rsidP="00F01DA3">
            <w:r>
              <w:t>PC9</w:t>
            </w:r>
          </w:p>
        </w:tc>
        <w:tc>
          <w:tcPr>
            <w:tcW w:w="2084" w:type="dxa"/>
          </w:tcPr>
          <w:p w14:paraId="554CBCE3" w14:textId="211E193A"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BF72D99" w14:textId="0C87F730"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right motor </w:t>
            </w:r>
            <w:proofErr w:type="spellStart"/>
            <w:r>
              <w:t>encoders’s</w:t>
            </w:r>
            <w:proofErr w:type="spellEnd"/>
            <w:r>
              <w:t xml:space="preserve"> Q2 output to sense rotation direction.</w:t>
            </w:r>
          </w:p>
        </w:tc>
      </w:tr>
    </w:tbl>
    <w:p w14:paraId="28EACFC0" w14:textId="77777777" w:rsidR="00DD349D" w:rsidRDefault="00DD349D" w:rsidP="007A4D66">
      <w:pPr>
        <w:pStyle w:val="Spacer"/>
      </w:pPr>
    </w:p>
    <w:p w14:paraId="05BE9F38" w14:textId="1AB7F915" w:rsidR="004E19C3" w:rsidRDefault="004E19C3" w:rsidP="007A4D66">
      <w:pPr>
        <w:pStyle w:val="Heading1"/>
      </w:pPr>
      <w:r>
        <w:t>Part 2 – MCU Resources</w:t>
      </w:r>
    </w:p>
    <w:tbl>
      <w:tblPr>
        <w:tblStyle w:val="ListTable6Colorful"/>
        <w:tblW w:w="9999" w:type="dxa"/>
        <w:tblLook w:val="04A0" w:firstRow="1" w:lastRow="0" w:firstColumn="1" w:lastColumn="0" w:noHBand="0" w:noVBand="1"/>
      </w:tblPr>
      <w:tblGrid>
        <w:gridCol w:w="3384"/>
        <w:gridCol w:w="6615"/>
      </w:tblGrid>
      <w:tr w:rsidR="00CB75D2" w14:paraId="7C812B73" w14:textId="77777777" w:rsidTr="00CB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vAlign w:val="bottom"/>
          </w:tcPr>
          <w:p w14:paraId="0A769D99" w14:textId="3A222298" w:rsidR="00CB75D2" w:rsidRDefault="00CB75D2" w:rsidP="007E29E5">
            <w:pPr>
              <w:jc w:val="center"/>
            </w:pPr>
            <w:r>
              <w:t>MCU Resource</w:t>
            </w:r>
          </w:p>
        </w:tc>
        <w:tc>
          <w:tcPr>
            <w:tcW w:w="6615" w:type="dxa"/>
            <w:vAlign w:val="bottom"/>
          </w:tcPr>
          <w:p w14:paraId="2DC8696C" w14:textId="77777777" w:rsidR="00CB75D2" w:rsidRDefault="00CB75D2"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CB75D2" w14:paraId="597DA030"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026CC51B" w14:textId="11D2A7A4" w:rsidR="00CB75D2" w:rsidRDefault="00DD70DC" w:rsidP="007E29E5">
            <w:r>
              <w:t>TIM1</w:t>
            </w:r>
          </w:p>
        </w:tc>
        <w:tc>
          <w:tcPr>
            <w:tcW w:w="6615" w:type="dxa"/>
          </w:tcPr>
          <w:p w14:paraId="1AEEE2C0" w14:textId="4D37A138" w:rsidR="00CB75D2" w:rsidRDefault="00DD70DC" w:rsidP="007E29E5">
            <w:pPr>
              <w:cnfStyle w:val="000000100000" w:firstRow="0" w:lastRow="0" w:firstColumn="0" w:lastColumn="0" w:oddVBand="0" w:evenVBand="0" w:oddHBand="1" w:evenHBand="0" w:firstRowFirstColumn="0" w:firstRowLastColumn="0" w:lastRowFirstColumn="0" w:lastRowLastColumn="0"/>
            </w:pPr>
            <w:r>
              <w:t xml:space="preserve">Counts time until the last </w:t>
            </w:r>
            <w:r w:rsidR="001F29C6">
              <w:t>1/24-th of a rotation occurred when sensing the Q1 voltage of the left DC motor encoder.</w:t>
            </w:r>
          </w:p>
        </w:tc>
      </w:tr>
      <w:tr w:rsidR="00CB75D2" w14:paraId="250761E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4377335E" w14:textId="1FD911F9" w:rsidR="00CB75D2" w:rsidRDefault="003404CA" w:rsidP="007E29E5">
            <w:r>
              <w:t>TIM</w:t>
            </w:r>
            <w:r w:rsidR="00DD70DC">
              <w:t>2</w:t>
            </w:r>
          </w:p>
        </w:tc>
        <w:tc>
          <w:tcPr>
            <w:tcW w:w="6615" w:type="dxa"/>
          </w:tcPr>
          <w:p w14:paraId="7C069ECF" w14:textId="73BE6BB3" w:rsidR="00CB75D2" w:rsidRDefault="003404CA" w:rsidP="007E29E5">
            <w:pPr>
              <w:cnfStyle w:val="000000000000" w:firstRow="0" w:lastRow="0" w:firstColumn="0" w:lastColumn="0" w:oddVBand="0" w:evenVBand="0" w:oddHBand="0" w:evenHBand="0" w:firstRowFirstColumn="0" w:firstRowLastColumn="0" w:lastRowFirstColumn="0" w:lastRowLastColumn="0"/>
            </w:pPr>
            <w:r>
              <w:t xml:space="preserve">Generate PWM signal </w:t>
            </w:r>
            <w:r w:rsidR="00DD70DC">
              <w:t>that is sent to control the left DC motor controller.</w:t>
            </w:r>
          </w:p>
        </w:tc>
      </w:tr>
      <w:tr w:rsidR="001F29C6" w14:paraId="562E96ED"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27431084" w14:textId="7E0D650C" w:rsidR="001F29C6" w:rsidRPr="00DD70DC" w:rsidRDefault="001F29C6" w:rsidP="001F29C6">
            <w:pPr>
              <w:rPr>
                <w:b w:val="0"/>
                <w:bCs w:val="0"/>
              </w:rPr>
            </w:pPr>
            <w:r>
              <w:t>TIM4</w:t>
            </w:r>
          </w:p>
        </w:tc>
        <w:tc>
          <w:tcPr>
            <w:tcW w:w="6615" w:type="dxa"/>
          </w:tcPr>
          <w:p w14:paraId="124402DD" w14:textId="5E2AD5D3" w:rsidR="001F29C6" w:rsidRDefault="001F29C6" w:rsidP="001F29C6">
            <w:pPr>
              <w:cnfStyle w:val="000000100000" w:firstRow="0" w:lastRow="0" w:firstColumn="0" w:lastColumn="0" w:oddVBand="0" w:evenVBand="0" w:oddHBand="1" w:evenHBand="0" w:firstRowFirstColumn="0" w:firstRowLastColumn="0" w:lastRowFirstColumn="0" w:lastRowLastColumn="0"/>
            </w:pPr>
            <w:r>
              <w:t>Counts time until the last 1/24-th of a rotation occurred when sensing the Q1 voltage of the right DC motor encoder.</w:t>
            </w:r>
          </w:p>
        </w:tc>
      </w:tr>
      <w:tr w:rsidR="001F29C6" w14:paraId="2D22089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E3ACE34" w14:textId="31389165" w:rsidR="001F29C6" w:rsidRDefault="001F29C6" w:rsidP="001F29C6">
            <w:r>
              <w:t>TIM5</w:t>
            </w:r>
          </w:p>
        </w:tc>
        <w:tc>
          <w:tcPr>
            <w:tcW w:w="6615" w:type="dxa"/>
          </w:tcPr>
          <w:p w14:paraId="61058DE9" w14:textId="092774C6" w:rsidR="001F29C6" w:rsidRDefault="001F29C6" w:rsidP="001F29C6">
            <w:pPr>
              <w:cnfStyle w:val="000000000000" w:firstRow="0" w:lastRow="0" w:firstColumn="0" w:lastColumn="0" w:oddVBand="0" w:evenVBand="0" w:oddHBand="0" w:evenHBand="0" w:firstRowFirstColumn="0" w:firstRowLastColumn="0" w:lastRowFirstColumn="0" w:lastRowLastColumn="0"/>
            </w:pPr>
            <w:r>
              <w:t>Generate PWM signal that is sent to control the right DC motor controller.</w:t>
            </w:r>
          </w:p>
        </w:tc>
      </w:tr>
      <w:tr w:rsidR="001F29C6" w14:paraId="3D615F08"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B326D07" w14:textId="45E73BEE" w:rsidR="001F29C6" w:rsidRDefault="001F29C6" w:rsidP="001F29C6">
            <w:r>
              <w:lastRenderedPageBreak/>
              <w:t>ADC</w:t>
            </w:r>
          </w:p>
        </w:tc>
        <w:tc>
          <w:tcPr>
            <w:tcW w:w="6615" w:type="dxa"/>
          </w:tcPr>
          <w:p w14:paraId="088DA78C" w14:textId="7D301F35" w:rsidR="001F29C6" w:rsidRDefault="001F29C6" w:rsidP="001F29C6">
            <w:pPr>
              <w:cnfStyle w:val="000000100000" w:firstRow="0" w:lastRow="0" w:firstColumn="0" w:lastColumn="0" w:oddVBand="0" w:evenVBand="0" w:oddHBand="1" w:evenHBand="0" w:firstRowFirstColumn="0" w:firstRowLastColumn="0" w:lastRowFirstColumn="0" w:lastRowLastColumn="0"/>
            </w:pPr>
            <w:r>
              <w:t>Measures the analog voltage of the DC battery and potentiometer voltage division circuits on a scale of 0-3.3 V.</w:t>
            </w:r>
          </w:p>
        </w:tc>
      </w:tr>
      <w:tr w:rsidR="001F29C6" w14:paraId="3AE6AE8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3B68F9B1" w14:textId="13547878" w:rsidR="001F29C6" w:rsidRDefault="001F29C6" w:rsidP="001F29C6">
            <w:r>
              <w:t>GPIO</w:t>
            </w:r>
          </w:p>
        </w:tc>
        <w:tc>
          <w:tcPr>
            <w:tcW w:w="6615" w:type="dxa"/>
          </w:tcPr>
          <w:p w14:paraId="453FC7F4" w14:textId="57E4A770" w:rsidR="001F29C6" w:rsidRDefault="001F29C6" w:rsidP="001F29C6">
            <w:pPr>
              <w:cnfStyle w:val="000000000000" w:firstRow="0" w:lastRow="0" w:firstColumn="0" w:lastColumn="0" w:oddVBand="0" w:evenVBand="0" w:oddHBand="0" w:evenHBand="0" w:firstRowFirstColumn="0" w:firstRowLastColumn="0" w:lastRowFirstColumn="0" w:lastRowLastColumn="0"/>
            </w:pPr>
            <w:r>
              <w:t>Outputs digital signals to the LEDs, multiplexers, LED NFETs and LCD interfaces and receives input from the DC motor encoder’s outputs.</w:t>
            </w:r>
          </w:p>
        </w:tc>
      </w:tr>
      <w:tr w:rsidR="001F29C6" w14:paraId="19ABFD94"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01EBC25" w14:textId="380F337A" w:rsidR="001F29C6" w:rsidRDefault="001F29C6" w:rsidP="001F29C6">
            <w:r>
              <w:t>NVIC</w:t>
            </w:r>
          </w:p>
        </w:tc>
        <w:tc>
          <w:tcPr>
            <w:tcW w:w="6615" w:type="dxa"/>
          </w:tcPr>
          <w:p w14:paraId="1624B7CD" w14:textId="6FCAFF4A" w:rsidR="001F29C6" w:rsidRDefault="001F29C6" w:rsidP="001F29C6">
            <w:pPr>
              <w:cnfStyle w:val="000000100000" w:firstRow="0" w:lastRow="0" w:firstColumn="0" w:lastColumn="0" w:oddVBand="0" w:evenVBand="0" w:oddHBand="1" w:evenHBand="0" w:firstRowFirstColumn="0" w:firstRowLastColumn="0" w:lastRowFirstColumn="0" w:lastRowLastColumn="0"/>
            </w:pPr>
            <w:r>
              <w:t>Receives voltage from the DC motor encoder’s Q1 output to determine the rotation speed and direction of the motor.</w:t>
            </w:r>
          </w:p>
        </w:tc>
      </w:tr>
    </w:tbl>
    <w:p w14:paraId="5460D63E" w14:textId="77777777" w:rsidR="004E19C3" w:rsidRDefault="004E19C3" w:rsidP="004E19C3">
      <w:pPr>
        <w:pStyle w:val="Spacer"/>
      </w:pPr>
    </w:p>
    <w:p w14:paraId="05F69D23" w14:textId="2C1E2406" w:rsidR="00DD349D" w:rsidRDefault="005A6565" w:rsidP="007A4D66">
      <w:pPr>
        <w:pStyle w:val="Heading1"/>
      </w:pPr>
      <w:r>
        <w:t xml:space="preserve">Part </w:t>
      </w:r>
      <w:r w:rsidR="00656914">
        <w:t>3</w:t>
      </w:r>
      <w:r>
        <w:t xml:space="preserve"> –</w:t>
      </w:r>
      <w:r w:rsidR="0063137A">
        <w:t xml:space="preserve"> </w:t>
      </w:r>
      <w:r w:rsidR="00F82750">
        <w:t>Test Cases</w:t>
      </w:r>
    </w:p>
    <w:p w14:paraId="399757C1" w14:textId="746515DE" w:rsidR="008E6555" w:rsidRDefault="00A65911" w:rsidP="008E6555">
      <w:pPr>
        <w:pStyle w:val="Heading2"/>
      </w:pPr>
      <w:r>
        <w:t>DC Motor control and interface</w:t>
      </w:r>
    </w:p>
    <w:p w14:paraId="7E0E6C30" w14:textId="1196822A" w:rsidR="008E6555" w:rsidRDefault="008E6555" w:rsidP="008E6555">
      <w:pPr>
        <w:pStyle w:val="Heading3"/>
      </w:pPr>
      <w:r>
        <w:t>Test Summary</w:t>
      </w:r>
    </w:p>
    <w:p w14:paraId="560C2F5E" w14:textId="718C552E" w:rsidR="00A703A9" w:rsidRDefault="00A703A9" w:rsidP="00A703A9">
      <w:r>
        <w:t xml:space="preserve">The system involving the DC motor, DC motor encoder, DC motor controller, potentiometer steering and speed inputs has been tested with input/output test cases. The DC motor is controlled with a software-based PID controller that varies the duty cycle of the PWM signal that is input to each of the DC motor controllers. The set point of the PID control is set by the steering/speed potentiometer voltage divider </w:t>
      </w:r>
      <w:proofErr w:type="spellStart"/>
      <w:r>
        <w:t>ouput</w:t>
      </w:r>
      <w:proofErr w:type="spellEnd"/>
      <w:r>
        <w:t xml:space="preserve"> that is sensed by the ADC. The output of the DC motor encoder is then sensed by the MCU and the corresponding adjustments to the duty cycle are made. The LCD displays the sensed voltage. Due to the overshoot of the PID controller, there is an error of ~5% of the set-point RPM that is observed on the DC motors. </w:t>
      </w:r>
    </w:p>
    <w:p w14:paraId="72D76BEF" w14:textId="59392EEC" w:rsidR="004B2CCF" w:rsidRDefault="004B2CCF" w:rsidP="00A703A9">
      <w:r>
        <w:t>It should be noted that a 2-1 multiplexer is used to apply a backward rotation to the DC motor, the select pins of which are labelled AB1, and AB2 for the left and right motor respectively.</w:t>
      </w:r>
    </w:p>
    <w:p w14:paraId="5D3F8EFB" w14:textId="0C5F69AE" w:rsidR="00A703A9" w:rsidRDefault="00A703A9" w:rsidP="00A703A9">
      <w:r>
        <w:t>The following tests are displayed in the following section:</w:t>
      </w:r>
    </w:p>
    <w:p w14:paraId="625C319B" w14:textId="77777777" w:rsidR="00A703A9" w:rsidRPr="00A703A9" w:rsidRDefault="00A703A9" w:rsidP="00A703A9">
      <w:pPr>
        <w:rPr>
          <w:b/>
          <w:bCs/>
          <w:u w:val="single"/>
        </w:rPr>
      </w:pPr>
      <w:r w:rsidRPr="00A703A9">
        <w:rPr>
          <w:b/>
          <w:bCs/>
          <w:u w:val="single"/>
        </w:rPr>
        <w:t xml:space="preserve">Test 1: (forward steering) </w:t>
      </w:r>
    </w:p>
    <w:p w14:paraId="05E7F801" w14:textId="77777777" w:rsidR="00A703A9" w:rsidRDefault="00A703A9" w:rsidP="00A703A9">
      <w:pPr>
        <w:pStyle w:val="ListParagraph"/>
        <w:numPr>
          <w:ilvl w:val="0"/>
          <w:numId w:val="9"/>
        </w:numPr>
      </w:pPr>
      <w:r>
        <w:t>The controller is set to ON mode.</w:t>
      </w:r>
    </w:p>
    <w:p w14:paraId="2F21F909" w14:textId="77777777" w:rsidR="00A703A9" w:rsidRDefault="00A703A9" w:rsidP="00A703A9">
      <w:pPr>
        <w:pStyle w:val="ListParagraph"/>
        <w:numPr>
          <w:ilvl w:val="0"/>
          <w:numId w:val="9"/>
        </w:numPr>
      </w:pPr>
      <w:r>
        <w:t>The speed input potentiometer is set to position 7, which corresponds to a maximum speed of 160 RPM</w:t>
      </w:r>
    </w:p>
    <w:p w14:paraId="455B8A5D" w14:textId="77777777" w:rsidR="00A703A9" w:rsidRDefault="00A703A9" w:rsidP="00A703A9">
      <w:pPr>
        <w:pStyle w:val="ListParagraph"/>
        <w:numPr>
          <w:ilvl w:val="0"/>
          <w:numId w:val="9"/>
        </w:numPr>
      </w:pPr>
      <w:r>
        <w:t>The steering input potentiometer is set to position 2, which corresponds to decreasing the left motor speed by 60% (turning left).</w:t>
      </w:r>
    </w:p>
    <w:p w14:paraId="63D7DF2F" w14:textId="77777777" w:rsidR="00A703A9" w:rsidRPr="00A703A9" w:rsidRDefault="00A703A9" w:rsidP="00A703A9">
      <w:pPr>
        <w:pStyle w:val="ListParagraph"/>
        <w:numPr>
          <w:ilvl w:val="0"/>
          <w:numId w:val="9"/>
        </w:numPr>
      </w:pPr>
      <w:r>
        <w:t>The sensed DC motor input is displayed on the LCD.</w:t>
      </w:r>
    </w:p>
    <w:p w14:paraId="0E0903A7" w14:textId="1081CCF9" w:rsidR="00A703A9" w:rsidRPr="00A703A9" w:rsidRDefault="00A703A9" w:rsidP="00A703A9">
      <w:pPr>
        <w:rPr>
          <w:b/>
          <w:bCs/>
          <w:u w:val="single"/>
        </w:rPr>
      </w:pPr>
      <w:r>
        <w:rPr>
          <w:b/>
          <w:bCs/>
          <w:u w:val="single"/>
        </w:rPr>
        <w:t>Test 2: (backwar</w:t>
      </w:r>
      <w:r w:rsidRPr="00A703A9">
        <w:rPr>
          <w:b/>
          <w:bCs/>
          <w:u w:val="single"/>
        </w:rPr>
        <w:t xml:space="preserve">d steering) </w:t>
      </w:r>
    </w:p>
    <w:p w14:paraId="0ADDD425" w14:textId="77777777" w:rsidR="00A703A9" w:rsidRDefault="00A703A9" w:rsidP="00A703A9">
      <w:pPr>
        <w:pStyle w:val="ListParagraph"/>
        <w:numPr>
          <w:ilvl w:val="0"/>
          <w:numId w:val="10"/>
        </w:numPr>
      </w:pPr>
      <w:r>
        <w:t>The controller is set to ON mode.</w:t>
      </w:r>
    </w:p>
    <w:p w14:paraId="7B2044F0" w14:textId="19FFFCD2" w:rsidR="00A703A9" w:rsidRDefault="00A703A9" w:rsidP="00A703A9">
      <w:pPr>
        <w:pStyle w:val="ListParagraph"/>
        <w:numPr>
          <w:ilvl w:val="0"/>
          <w:numId w:val="10"/>
        </w:numPr>
      </w:pPr>
      <w:r>
        <w:t xml:space="preserve">The speed input potentiometer is set to position 1, which corresponds to a speed of </w:t>
      </w:r>
      <w:r w:rsidR="004B2CCF">
        <w:t>-</w:t>
      </w:r>
      <w:r>
        <w:t>320 RPM</w:t>
      </w:r>
    </w:p>
    <w:p w14:paraId="20019F8E" w14:textId="160E1FC6" w:rsidR="00A703A9" w:rsidRDefault="00A703A9" w:rsidP="00A703A9">
      <w:pPr>
        <w:pStyle w:val="ListParagraph"/>
        <w:numPr>
          <w:ilvl w:val="0"/>
          <w:numId w:val="10"/>
        </w:numPr>
      </w:pPr>
      <w:r>
        <w:t>The steering input potentiometer is set to position 9, which corresponds to decreasing the left motor speed by 80% (turning right while reversing).</w:t>
      </w:r>
    </w:p>
    <w:p w14:paraId="7952C181" w14:textId="77777777" w:rsidR="00A703A9" w:rsidRPr="00A703A9" w:rsidRDefault="00A703A9" w:rsidP="00A703A9">
      <w:pPr>
        <w:pStyle w:val="ListParagraph"/>
        <w:numPr>
          <w:ilvl w:val="0"/>
          <w:numId w:val="10"/>
        </w:numPr>
      </w:pPr>
      <w:r>
        <w:t>The sensed DC motor input is displayed on the LCD.</w:t>
      </w:r>
    </w:p>
    <w:p w14:paraId="22101968" w14:textId="60CAA8B8" w:rsidR="00A703A9" w:rsidRPr="00A703A9" w:rsidRDefault="00A703A9" w:rsidP="00A703A9">
      <w:pPr>
        <w:rPr>
          <w:b/>
          <w:bCs/>
          <w:u w:val="single"/>
        </w:rPr>
      </w:pPr>
      <w:r>
        <w:rPr>
          <w:b/>
          <w:bCs/>
          <w:u w:val="single"/>
        </w:rPr>
        <w:t>Test 3: (maximum speed</w:t>
      </w:r>
      <w:r w:rsidRPr="00A703A9">
        <w:rPr>
          <w:b/>
          <w:bCs/>
          <w:u w:val="single"/>
        </w:rPr>
        <w:t xml:space="preserve">) </w:t>
      </w:r>
    </w:p>
    <w:p w14:paraId="5EAB6F30" w14:textId="77777777" w:rsidR="00A703A9" w:rsidRDefault="00A703A9" w:rsidP="00A703A9">
      <w:pPr>
        <w:pStyle w:val="ListParagraph"/>
        <w:numPr>
          <w:ilvl w:val="0"/>
          <w:numId w:val="11"/>
        </w:numPr>
      </w:pPr>
      <w:r>
        <w:t>The controller is set to ON mode.</w:t>
      </w:r>
    </w:p>
    <w:p w14:paraId="71D57E6B" w14:textId="5C1FAA2C" w:rsidR="00A703A9" w:rsidRDefault="00A703A9" w:rsidP="00A703A9">
      <w:pPr>
        <w:pStyle w:val="ListParagraph"/>
        <w:numPr>
          <w:ilvl w:val="0"/>
          <w:numId w:val="11"/>
        </w:numPr>
      </w:pPr>
      <w:r>
        <w:t xml:space="preserve">The speed input potentiometer is set to position </w:t>
      </w:r>
      <w:r w:rsidR="004B2CCF">
        <w:t>10</w:t>
      </w:r>
      <w:r>
        <w:t xml:space="preserve">, which corresponds to a maximum speed of </w:t>
      </w:r>
      <w:r w:rsidR="004B2CCF">
        <w:t>400</w:t>
      </w:r>
      <w:r>
        <w:t xml:space="preserve"> RPM</w:t>
      </w:r>
    </w:p>
    <w:p w14:paraId="265FC3FC" w14:textId="55B60963" w:rsidR="00A703A9" w:rsidRDefault="00A703A9" w:rsidP="00A703A9">
      <w:pPr>
        <w:pStyle w:val="ListParagraph"/>
        <w:numPr>
          <w:ilvl w:val="0"/>
          <w:numId w:val="11"/>
        </w:numPr>
      </w:pPr>
      <w:r>
        <w:t xml:space="preserve">The steering input potentiometer is set to position </w:t>
      </w:r>
      <w:r w:rsidR="004B2CCF">
        <w:t>5</w:t>
      </w:r>
      <w:r>
        <w:t xml:space="preserve">, which corresponds to </w:t>
      </w:r>
      <w:r w:rsidR="004B2CCF">
        <w:t>setting the speed on both the left and right motors to be the same.</w:t>
      </w:r>
    </w:p>
    <w:p w14:paraId="42EE70CA" w14:textId="77777777" w:rsidR="00A703A9" w:rsidRPr="00A703A9" w:rsidRDefault="00A703A9" w:rsidP="00A703A9">
      <w:pPr>
        <w:pStyle w:val="ListParagraph"/>
        <w:numPr>
          <w:ilvl w:val="0"/>
          <w:numId w:val="11"/>
        </w:numPr>
      </w:pPr>
      <w:r>
        <w:t>The sensed DC motor input is displayed on the LCD.</w:t>
      </w:r>
    </w:p>
    <w:p w14:paraId="0A596EEB" w14:textId="6B9A0043" w:rsidR="008E6555" w:rsidRPr="00986BBF" w:rsidRDefault="008E6555" w:rsidP="00A703A9">
      <w:r>
        <w:t>Schematics and Simulations</w:t>
      </w:r>
    </w:p>
    <w:p w14:paraId="3A5A4A41" w14:textId="77777777" w:rsidR="004B2CCF" w:rsidRPr="00A703A9" w:rsidRDefault="004B2CCF" w:rsidP="004B2CCF">
      <w:pPr>
        <w:rPr>
          <w:b/>
          <w:bCs/>
          <w:u w:val="single"/>
        </w:rPr>
      </w:pPr>
      <w:r w:rsidRPr="00A703A9">
        <w:rPr>
          <w:b/>
          <w:bCs/>
          <w:u w:val="single"/>
        </w:rPr>
        <w:t xml:space="preserve">Test 1: (forward steering) </w:t>
      </w:r>
    </w:p>
    <w:p w14:paraId="34DF67B2" w14:textId="77777777" w:rsidR="004B2CCF" w:rsidRDefault="004B2CCF" w:rsidP="004B2CCF">
      <w:r>
        <w:t>The voltage of the steering/speed potentiometers is set:</w:t>
      </w:r>
    </w:p>
    <w:p w14:paraId="7999E776" w14:textId="77777777" w:rsidR="004B2CCF" w:rsidRDefault="004B2CCF" w:rsidP="004B2CCF">
      <w:r w:rsidRPr="00EA64E8">
        <w:rPr>
          <w:noProof/>
        </w:rPr>
        <w:lastRenderedPageBreak/>
        <w:drawing>
          <wp:inline distT="0" distB="0" distL="0" distR="0" wp14:anchorId="53C9ACED" wp14:editId="7AFBE8C5">
            <wp:extent cx="2271393" cy="1815152"/>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8"/>
                    <a:stretch>
                      <a:fillRect/>
                    </a:stretch>
                  </pic:blipFill>
                  <pic:spPr>
                    <a:xfrm>
                      <a:off x="0" y="0"/>
                      <a:ext cx="2282961" cy="1824397"/>
                    </a:xfrm>
                    <a:prstGeom prst="rect">
                      <a:avLst/>
                    </a:prstGeom>
                  </pic:spPr>
                </pic:pic>
              </a:graphicData>
            </a:graphic>
          </wp:inline>
        </w:drawing>
      </w:r>
    </w:p>
    <w:p w14:paraId="205184DE" w14:textId="77777777" w:rsidR="004B2CCF" w:rsidRDefault="004B2CCF" w:rsidP="004B2CCF">
      <w:r>
        <w:t xml:space="preserve">The motor is fed a PWM which ramps up its speed to what is shown below: </w:t>
      </w:r>
    </w:p>
    <w:p w14:paraId="7262FACF" w14:textId="77777777" w:rsidR="004B2CCF" w:rsidRDefault="004B2CCF" w:rsidP="004B2CCF">
      <w:r w:rsidRPr="00EA64E8">
        <w:rPr>
          <w:noProof/>
        </w:rPr>
        <w:drawing>
          <wp:inline distT="0" distB="0" distL="0" distR="0" wp14:anchorId="2D1DC441" wp14:editId="69FEC0A9">
            <wp:extent cx="6325589" cy="2790701"/>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a:stretch>
                      <a:fillRect/>
                    </a:stretch>
                  </pic:blipFill>
                  <pic:spPr>
                    <a:xfrm>
                      <a:off x="0" y="0"/>
                      <a:ext cx="6343322" cy="2798524"/>
                    </a:xfrm>
                    <a:prstGeom prst="rect">
                      <a:avLst/>
                    </a:prstGeom>
                  </pic:spPr>
                </pic:pic>
              </a:graphicData>
            </a:graphic>
          </wp:inline>
        </w:drawing>
      </w:r>
    </w:p>
    <w:p w14:paraId="5A3CBFF3"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679CA4B7" w14:textId="77777777" w:rsidR="004B2CCF" w:rsidRDefault="004B2CCF" w:rsidP="004B2CCF">
      <w:r w:rsidRPr="00EA64E8">
        <w:rPr>
          <w:noProof/>
        </w:rPr>
        <w:drawing>
          <wp:inline distT="0" distB="0" distL="0" distR="0" wp14:anchorId="6D32056F" wp14:editId="33075EB3">
            <wp:extent cx="2215800" cy="1935678"/>
            <wp:effectExtent l="0" t="0" r="0" b="762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a:stretch>
                      <a:fillRect/>
                    </a:stretch>
                  </pic:blipFill>
                  <pic:spPr>
                    <a:xfrm>
                      <a:off x="0" y="0"/>
                      <a:ext cx="2224122" cy="1942948"/>
                    </a:xfrm>
                    <a:prstGeom prst="rect">
                      <a:avLst/>
                    </a:prstGeom>
                  </pic:spPr>
                </pic:pic>
              </a:graphicData>
            </a:graphic>
          </wp:inline>
        </w:drawing>
      </w:r>
    </w:p>
    <w:p w14:paraId="7F67FFB5" w14:textId="77777777" w:rsidR="004B2CCF" w:rsidRDefault="004B2CCF" w:rsidP="004B2CCF">
      <w:r>
        <w:t xml:space="preserve">The test confirms the forward rotation and steering control is as designed, implemented with PID control of the PWM duty cycle fed to the DC motors. </w:t>
      </w:r>
    </w:p>
    <w:p w14:paraId="700F5428" w14:textId="77777777" w:rsidR="004B2CCF" w:rsidRPr="00A703A9" w:rsidRDefault="004B2CCF" w:rsidP="004B2CCF">
      <w:pPr>
        <w:rPr>
          <w:b/>
          <w:bCs/>
          <w:u w:val="single"/>
        </w:rPr>
      </w:pPr>
      <w:r>
        <w:rPr>
          <w:b/>
          <w:bCs/>
          <w:u w:val="single"/>
        </w:rPr>
        <w:t>Test 2: (backwar</w:t>
      </w:r>
      <w:r w:rsidRPr="00A703A9">
        <w:rPr>
          <w:b/>
          <w:bCs/>
          <w:u w:val="single"/>
        </w:rPr>
        <w:t xml:space="preserve">d steering) </w:t>
      </w:r>
    </w:p>
    <w:p w14:paraId="7B3DCF22" w14:textId="77777777" w:rsidR="004B2CCF" w:rsidRDefault="004B2CCF" w:rsidP="004B2CCF">
      <w:r>
        <w:t>The voltage of the steering/speed potentiometers is set:</w:t>
      </w:r>
    </w:p>
    <w:p w14:paraId="0D4046C3" w14:textId="3D4CE577" w:rsidR="004B2CCF" w:rsidRDefault="004B2CCF" w:rsidP="004B2CCF">
      <w:r w:rsidRPr="00171EA9">
        <w:rPr>
          <w:noProof/>
        </w:rPr>
        <w:lastRenderedPageBreak/>
        <w:drawing>
          <wp:inline distT="0" distB="0" distL="0" distR="0" wp14:anchorId="4A0BD355" wp14:editId="42B73A32">
            <wp:extent cx="2381850" cy="18525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2389363" cy="1858393"/>
                    </a:xfrm>
                    <a:prstGeom prst="rect">
                      <a:avLst/>
                    </a:prstGeom>
                  </pic:spPr>
                </pic:pic>
              </a:graphicData>
            </a:graphic>
          </wp:inline>
        </w:drawing>
      </w:r>
    </w:p>
    <w:p w14:paraId="75E7609B" w14:textId="77777777" w:rsidR="004B2CCF" w:rsidRDefault="004B2CCF" w:rsidP="004B2CCF">
      <w:r>
        <w:t xml:space="preserve">The motor is fed a PWM which ramps up its speed to what is shown below: </w:t>
      </w:r>
    </w:p>
    <w:p w14:paraId="48721C3C" w14:textId="43E3E176" w:rsidR="004B2CCF" w:rsidRDefault="004B2CCF" w:rsidP="004B2CCF">
      <w:r w:rsidRPr="00EA64E8">
        <w:rPr>
          <w:noProof/>
        </w:rPr>
        <w:drawing>
          <wp:inline distT="0" distB="0" distL="0" distR="0" wp14:anchorId="184D57D7" wp14:editId="6A2FA320">
            <wp:extent cx="5731750" cy="2576946"/>
            <wp:effectExtent l="0" t="0" r="254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2"/>
                    <a:stretch>
                      <a:fillRect/>
                    </a:stretch>
                  </pic:blipFill>
                  <pic:spPr>
                    <a:xfrm>
                      <a:off x="0" y="0"/>
                      <a:ext cx="5757715" cy="2588620"/>
                    </a:xfrm>
                    <a:prstGeom prst="rect">
                      <a:avLst/>
                    </a:prstGeom>
                  </pic:spPr>
                </pic:pic>
              </a:graphicData>
            </a:graphic>
          </wp:inline>
        </w:drawing>
      </w:r>
    </w:p>
    <w:p w14:paraId="5CB20270"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341457F5" w14:textId="668B212D" w:rsidR="004B2CCF" w:rsidRDefault="004B2CCF" w:rsidP="004B2CCF">
      <w:r w:rsidRPr="00EA64E8">
        <w:rPr>
          <w:noProof/>
        </w:rPr>
        <w:drawing>
          <wp:inline distT="0" distB="0" distL="0" distR="0" wp14:anchorId="0284B470" wp14:editId="380ACE2E">
            <wp:extent cx="2268724" cy="1897039"/>
            <wp:effectExtent l="0" t="0" r="0" b="825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3"/>
                    <a:stretch>
                      <a:fillRect/>
                    </a:stretch>
                  </pic:blipFill>
                  <pic:spPr>
                    <a:xfrm>
                      <a:off x="0" y="0"/>
                      <a:ext cx="2284478" cy="1910212"/>
                    </a:xfrm>
                    <a:prstGeom prst="rect">
                      <a:avLst/>
                    </a:prstGeom>
                  </pic:spPr>
                </pic:pic>
              </a:graphicData>
            </a:graphic>
          </wp:inline>
        </w:drawing>
      </w:r>
    </w:p>
    <w:p w14:paraId="0B7F209B" w14:textId="518B1C3A" w:rsidR="004B2CCF" w:rsidRDefault="004B2CCF" w:rsidP="004B2CCF">
      <w:r>
        <w:t xml:space="preserve">The test confirms the backward rotation and steering control is as designed, implemented with PID control of the PWM duty cycle fed to the DC motors. </w:t>
      </w:r>
    </w:p>
    <w:p w14:paraId="12B71BAA" w14:textId="77777777" w:rsidR="004B2CCF" w:rsidRPr="00A703A9" w:rsidRDefault="004B2CCF" w:rsidP="004B2CCF">
      <w:pPr>
        <w:rPr>
          <w:b/>
          <w:bCs/>
          <w:u w:val="single"/>
        </w:rPr>
      </w:pPr>
      <w:r w:rsidRPr="00A703A9">
        <w:rPr>
          <w:b/>
          <w:bCs/>
          <w:u w:val="single"/>
        </w:rPr>
        <w:t xml:space="preserve">Test 1: (forward steering) </w:t>
      </w:r>
    </w:p>
    <w:p w14:paraId="15ACF199" w14:textId="77777777" w:rsidR="004B2CCF" w:rsidRDefault="004B2CCF" w:rsidP="004B2CCF">
      <w:r>
        <w:t>The voltage of the steering/speed potentiometers is set:</w:t>
      </w:r>
    </w:p>
    <w:p w14:paraId="26BD2DD6" w14:textId="7A0CE5E4" w:rsidR="004B2CCF" w:rsidRDefault="004B2CCF" w:rsidP="004B2CCF">
      <w:r w:rsidRPr="00171EA9">
        <w:rPr>
          <w:noProof/>
        </w:rPr>
        <w:lastRenderedPageBreak/>
        <w:drawing>
          <wp:inline distT="0" distB="0" distL="0" distR="0" wp14:anchorId="5BDC6492" wp14:editId="310B21E9">
            <wp:extent cx="2378212" cy="1799112"/>
            <wp:effectExtent l="0" t="0" r="3175" b="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4"/>
                    <a:stretch>
                      <a:fillRect/>
                    </a:stretch>
                  </pic:blipFill>
                  <pic:spPr>
                    <a:xfrm>
                      <a:off x="0" y="0"/>
                      <a:ext cx="2387377" cy="1806046"/>
                    </a:xfrm>
                    <a:prstGeom prst="rect">
                      <a:avLst/>
                    </a:prstGeom>
                  </pic:spPr>
                </pic:pic>
              </a:graphicData>
            </a:graphic>
          </wp:inline>
        </w:drawing>
      </w:r>
    </w:p>
    <w:p w14:paraId="42942782" w14:textId="77777777" w:rsidR="004B2CCF" w:rsidRDefault="004B2CCF" w:rsidP="004B2CCF">
      <w:r>
        <w:t xml:space="preserve">The motor is fed a PWM which ramps up its speed to what is shown below: </w:t>
      </w:r>
    </w:p>
    <w:p w14:paraId="48BC8BFB" w14:textId="31F4D873" w:rsidR="004B2CCF" w:rsidRDefault="004B2CCF" w:rsidP="004B2CCF">
      <w:r w:rsidRPr="00171EA9">
        <w:rPr>
          <w:noProof/>
        </w:rPr>
        <w:drawing>
          <wp:inline distT="0" distB="0" distL="0" distR="0" wp14:anchorId="19207B30" wp14:editId="0E2297E3">
            <wp:extent cx="5735782" cy="2523932"/>
            <wp:effectExtent l="0" t="0" r="0"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5"/>
                    <a:stretch>
                      <a:fillRect/>
                    </a:stretch>
                  </pic:blipFill>
                  <pic:spPr>
                    <a:xfrm>
                      <a:off x="0" y="0"/>
                      <a:ext cx="5750338" cy="2530337"/>
                    </a:xfrm>
                    <a:prstGeom prst="rect">
                      <a:avLst/>
                    </a:prstGeom>
                  </pic:spPr>
                </pic:pic>
              </a:graphicData>
            </a:graphic>
          </wp:inline>
        </w:drawing>
      </w:r>
    </w:p>
    <w:p w14:paraId="0452E94A"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7BCC6BD5" w14:textId="4C2CCDF3" w:rsidR="004B2CCF" w:rsidRDefault="004B2CCF" w:rsidP="004B2CCF">
      <w:r w:rsidRPr="00171EA9">
        <w:rPr>
          <w:noProof/>
        </w:rPr>
        <w:drawing>
          <wp:inline distT="0" distB="0" distL="0" distR="0" wp14:anchorId="6DE5B300" wp14:editId="2010EB08">
            <wp:extent cx="2375065" cy="2170023"/>
            <wp:effectExtent l="0" t="0" r="635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6"/>
                    <a:stretch>
                      <a:fillRect/>
                    </a:stretch>
                  </pic:blipFill>
                  <pic:spPr>
                    <a:xfrm>
                      <a:off x="0" y="0"/>
                      <a:ext cx="2383933" cy="2178126"/>
                    </a:xfrm>
                    <a:prstGeom prst="rect">
                      <a:avLst/>
                    </a:prstGeom>
                  </pic:spPr>
                </pic:pic>
              </a:graphicData>
            </a:graphic>
          </wp:inline>
        </w:drawing>
      </w:r>
    </w:p>
    <w:p w14:paraId="6C51D42B" w14:textId="5EAEDB04" w:rsidR="004B2CCF" w:rsidRDefault="004B2CCF" w:rsidP="004B2CCF">
      <w:r>
        <w:t xml:space="preserve">The test confirms the maximum forward rotation and straight speed control is as designed, implemented with PID control of the PWM duty cycle fed to the DC motors. </w:t>
      </w:r>
    </w:p>
    <w:p w14:paraId="09D364B8" w14:textId="77777777" w:rsidR="00DF7EF4" w:rsidRDefault="00DF7EF4" w:rsidP="008E6555">
      <w:pPr>
        <w:pStyle w:val="Heading2"/>
      </w:pPr>
    </w:p>
    <w:p w14:paraId="3B3377CD" w14:textId="65F4FD1C" w:rsidR="008E6555" w:rsidRDefault="00A65911" w:rsidP="008E6555">
      <w:pPr>
        <w:pStyle w:val="Heading2"/>
      </w:pPr>
      <w:r>
        <w:t>Battery sens</w:t>
      </w:r>
      <w:r w:rsidR="00DF7EF4">
        <w:t>or</w:t>
      </w:r>
      <w:r>
        <w:t xml:space="preserve"> and LED indicators</w:t>
      </w:r>
    </w:p>
    <w:p w14:paraId="4087CCCA" w14:textId="2B6483F6" w:rsidR="008E6555" w:rsidRDefault="008E6555" w:rsidP="008E6555">
      <w:pPr>
        <w:pStyle w:val="Heading3"/>
      </w:pPr>
      <w:r>
        <w:t>Test Summary</w:t>
      </w:r>
    </w:p>
    <w:p w14:paraId="4A274331" w14:textId="0DCBA736" w:rsidR="00DF7EF4" w:rsidRDefault="00DF7EF4" w:rsidP="00DF7EF4"/>
    <w:p w14:paraId="4AD48648" w14:textId="7B0D44FA" w:rsidR="0069246A" w:rsidRDefault="00DF7EF4" w:rsidP="00DF7EF4">
      <w:r>
        <w:t xml:space="preserve">This test involved the testing of the battery level sensor </w:t>
      </w:r>
      <w:r w:rsidR="005B08FF">
        <w:t>and</w:t>
      </w:r>
      <w:r>
        <w:t xml:space="preserve"> its integration with the LEDs that are used to provide user output. The battery circuit was edited so a faster battery dissipation could be simulated which would help us in seeing the </w:t>
      </w:r>
      <w:proofErr w:type="spellStart"/>
      <w:r>
        <w:t>the</w:t>
      </w:r>
      <w:proofErr w:type="spellEnd"/>
      <w:r>
        <w:t xml:space="preserve"> LED output for its test. </w:t>
      </w:r>
      <w:r w:rsidR="0069246A">
        <w:t>This setup will display the LEDs changing (to show battery level) over time as the battery dissipates. The green LED when on, displays a battery level of 90% or greater. The yellow LED when on, displays a battery level that ranges from 80% - 89%. The orange LED when on, displays a battery level that ranges from 60% - 79%. The red LED when on is always flashing</w:t>
      </w:r>
      <w:r w:rsidR="005B08FF">
        <w:t xml:space="preserve"> (as per lab requirements)</w:t>
      </w:r>
      <w:r w:rsidR="0069246A">
        <w:t xml:space="preserve"> as it displays a battery level that is less that 60%.</w:t>
      </w:r>
      <w:r w:rsidR="00EF7D33">
        <w:t xml:space="preserve"> When the system is in the locked mode then all the LEDs are off, they only turn on when it is in the run mode.</w:t>
      </w:r>
      <w:r w:rsidR="005B08FF">
        <w:t xml:space="preserve"> The green LED is connected to pin PB6 on the MCU. The yellow LED is connected to pin PB5 on the MCU. The orange LED is connected to pin PB4 on the MCU. The flashing red LED is connected to pin PC12 on the MCU.</w:t>
      </w:r>
    </w:p>
    <w:p w14:paraId="471C178B" w14:textId="77777777" w:rsidR="009A6F68" w:rsidRDefault="009A6F68" w:rsidP="00DF7EF4"/>
    <w:p w14:paraId="19434A46" w14:textId="4DB2EEF4" w:rsidR="00EF7D33" w:rsidRDefault="00EF7D33" w:rsidP="00EF7D33">
      <w:pPr>
        <w:pStyle w:val="Heading3"/>
      </w:pPr>
      <w:r>
        <w:t>Schematics and Simulations</w:t>
      </w:r>
    </w:p>
    <w:p w14:paraId="6485E37A" w14:textId="2481C8F2" w:rsidR="00EF7D33" w:rsidRDefault="00EF7D33" w:rsidP="00EF7D33"/>
    <w:p w14:paraId="2206ACCE" w14:textId="2299E052" w:rsidR="009B712F" w:rsidRDefault="005B08FF" w:rsidP="00EF7D33">
      <w:r w:rsidRPr="005B08FF">
        <w:drawing>
          <wp:anchor distT="0" distB="0" distL="114300" distR="114300" simplePos="0" relativeHeight="251658240" behindDoc="0" locked="0" layoutInCell="1" allowOverlap="1" wp14:anchorId="159F4F8C" wp14:editId="043F6E0D">
            <wp:simplePos x="0" y="0"/>
            <wp:positionH relativeFrom="margin">
              <wp:align>left</wp:align>
            </wp:positionH>
            <wp:positionV relativeFrom="paragraph">
              <wp:posOffset>420370</wp:posOffset>
            </wp:positionV>
            <wp:extent cx="6332220" cy="417639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332220" cy="4176395"/>
                    </a:xfrm>
                    <a:prstGeom prst="rect">
                      <a:avLst/>
                    </a:prstGeom>
                  </pic:spPr>
                </pic:pic>
              </a:graphicData>
            </a:graphic>
          </wp:anchor>
        </w:drawing>
      </w:r>
      <w:r w:rsidR="009B712F">
        <w:t>This is the battery setup this is used to test the LED indicators for the battery level:</w:t>
      </w:r>
    </w:p>
    <w:p w14:paraId="2C27F6AA" w14:textId="7556EB9D" w:rsidR="005B08FF" w:rsidRDefault="005B08FF" w:rsidP="00DF7EF4"/>
    <w:p w14:paraId="5A77B942" w14:textId="77777777" w:rsidR="005B08FF" w:rsidRDefault="005B08FF" w:rsidP="00DF7EF4"/>
    <w:p w14:paraId="47343507" w14:textId="77777777" w:rsidR="005B08FF" w:rsidRDefault="005B08FF" w:rsidP="00DF7EF4"/>
    <w:p w14:paraId="7AFDC834" w14:textId="77777777" w:rsidR="005B08FF" w:rsidRDefault="005B08FF" w:rsidP="00DF7EF4"/>
    <w:p w14:paraId="3B8B13EF" w14:textId="61888E97" w:rsidR="005B08FF" w:rsidRDefault="00DF7EF4" w:rsidP="00DF7EF4">
      <w:r>
        <w:t>The setup below shows the four LEDs placed in a line (from left to right: green, yello</w:t>
      </w:r>
      <w:r w:rsidR="0069246A">
        <w:t>w</w:t>
      </w:r>
      <w:r>
        <w:t>, orange, red)</w:t>
      </w:r>
      <w:r w:rsidR="00EF7D33">
        <w:t xml:space="preserve"> in the locked mode, </w:t>
      </w:r>
      <w:proofErr w:type="gramStart"/>
      <w:r w:rsidR="00EF7D33">
        <w:t>that’s</w:t>
      </w:r>
      <w:proofErr w:type="gramEnd"/>
      <w:r w:rsidR="00EF7D33">
        <w:t xml:space="preserve"> why all of them are off</w:t>
      </w:r>
      <w:r>
        <w:t>:</w:t>
      </w:r>
    </w:p>
    <w:p w14:paraId="1DEC225C" w14:textId="17885B42" w:rsidR="005B08FF" w:rsidRDefault="005B08FF" w:rsidP="00DF7EF4">
      <w:r w:rsidRPr="005B08FF">
        <w:drawing>
          <wp:anchor distT="0" distB="0" distL="114300" distR="114300" simplePos="0" relativeHeight="251659264" behindDoc="0" locked="0" layoutInCell="1" allowOverlap="1" wp14:anchorId="59AE2972" wp14:editId="7E94A690">
            <wp:simplePos x="0" y="0"/>
            <wp:positionH relativeFrom="column">
              <wp:posOffset>3810</wp:posOffset>
            </wp:positionH>
            <wp:positionV relativeFrom="paragraph">
              <wp:posOffset>3810</wp:posOffset>
            </wp:positionV>
            <wp:extent cx="6332220" cy="26504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332220" cy="2650490"/>
                    </a:xfrm>
                    <a:prstGeom prst="rect">
                      <a:avLst/>
                    </a:prstGeom>
                  </pic:spPr>
                </pic:pic>
              </a:graphicData>
            </a:graphic>
          </wp:anchor>
        </w:drawing>
      </w:r>
    </w:p>
    <w:p w14:paraId="1F618BEC" w14:textId="06EEF061" w:rsidR="00DF7EF4" w:rsidRDefault="005B08FF" w:rsidP="00DF7EF4">
      <w:r>
        <w:t>N</w:t>
      </w:r>
      <w:r w:rsidR="0069246A">
        <w:t>ow that the system is in the run mode and the battery is being used, you can see that the leftmost LED (green) turns on to depict a battery level that is greater than 90%.</w:t>
      </w:r>
      <w:r w:rsidR="00EF7D33">
        <w:t xml:space="preserve"> This is depicted in the picture below.</w:t>
      </w:r>
    </w:p>
    <w:p w14:paraId="14798D42" w14:textId="507F413A" w:rsidR="005B08FF" w:rsidRDefault="005B08FF" w:rsidP="00DF7EF4">
      <w:r w:rsidRPr="005B08FF">
        <w:drawing>
          <wp:inline distT="0" distB="0" distL="0" distR="0" wp14:anchorId="359DA94F" wp14:editId="553E4DAC">
            <wp:extent cx="6332220" cy="2609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2220" cy="2609850"/>
                    </a:xfrm>
                    <a:prstGeom prst="rect">
                      <a:avLst/>
                    </a:prstGeom>
                  </pic:spPr>
                </pic:pic>
              </a:graphicData>
            </a:graphic>
          </wp:inline>
        </w:drawing>
      </w:r>
    </w:p>
    <w:p w14:paraId="78CF9199" w14:textId="162CD1F4" w:rsidR="0069246A" w:rsidRDefault="005B08FF" w:rsidP="00DF7EF4">
      <w:r>
        <w:t>N</w:t>
      </w:r>
      <w:r w:rsidR="0069246A">
        <w:t>ow over time as the battery dissipates you see the green LED turn</w:t>
      </w:r>
      <w:r w:rsidR="00EF7D33">
        <w:t xml:space="preserve"> off and the yellow LED turn on. Now we can see that the battery level has dropped to a range that is between 80% - 89%. This is depicted in the picture below.</w:t>
      </w:r>
    </w:p>
    <w:p w14:paraId="7B178EBF" w14:textId="237584EA" w:rsidR="005B08FF" w:rsidRDefault="005B08FF" w:rsidP="00DF7EF4">
      <w:r w:rsidRPr="005B08FF">
        <w:lastRenderedPageBreak/>
        <w:drawing>
          <wp:inline distT="0" distB="0" distL="0" distR="0" wp14:anchorId="7D57F742" wp14:editId="3B5E7AA7">
            <wp:extent cx="633222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2220" cy="2743200"/>
                    </a:xfrm>
                    <a:prstGeom prst="rect">
                      <a:avLst/>
                    </a:prstGeom>
                  </pic:spPr>
                </pic:pic>
              </a:graphicData>
            </a:graphic>
          </wp:inline>
        </w:drawing>
      </w:r>
    </w:p>
    <w:p w14:paraId="4A3DCD1C" w14:textId="51CC3E0E" w:rsidR="00EF7D33" w:rsidRDefault="005B08FF" w:rsidP="00DF7EF4">
      <w:r>
        <w:t>A</w:t>
      </w:r>
      <w:r w:rsidR="00EF7D33">
        <w:t xml:space="preserve">s time goes on even more, the battery dissipates </w:t>
      </w:r>
      <w:proofErr w:type="gramStart"/>
      <w:r w:rsidR="00EF7D33">
        <w:t>further</w:t>
      </w:r>
      <w:proofErr w:type="gramEnd"/>
      <w:r w:rsidR="00EF7D33">
        <w:t xml:space="preserve"> and the yellow LED turns off and the orange LED turns on. This shows that the battery level is now in the range of 60% - 79%. This is depicted in the picture below.</w:t>
      </w:r>
    </w:p>
    <w:p w14:paraId="3BC9EB7E" w14:textId="013FAFB3" w:rsidR="005B08FF" w:rsidRDefault="005B08FF" w:rsidP="00DF7EF4">
      <w:r w:rsidRPr="005B08FF">
        <w:drawing>
          <wp:inline distT="0" distB="0" distL="0" distR="0" wp14:anchorId="4F1D1CEA" wp14:editId="574DFD2D">
            <wp:extent cx="6332220" cy="2628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2220" cy="2628900"/>
                    </a:xfrm>
                    <a:prstGeom prst="rect">
                      <a:avLst/>
                    </a:prstGeom>
                  </pic:spPr>
                </pic:pic>
              </a:graphicData>
            </a:graphic>
          </wp:inline>
        </w:drawing>
      </w:r>
    </w:p>
    <w:p w14:paraId="744FE0F6" w14:textId="4C5C052F" w:rsidR="00EF7D33" w:rsidRDefault="005B08FF" w:rsidP="00DF7EF4">
      <w:r>
        <w:t>A</w:t>
      </w:r>
      <w:r w:rsidR="00EF7D33">
        <w:t xml:space="preserve">fter a while when the battery level drops even further then the yellow LED turns off and the red LED turns on. One difference between the red LED and the other LEDs is that the red LED </w:t>
      </w:r>
      <w:proofErr w:type="gramStart"/>
      <w:r w:rsidR="00EF7D33">
        <w:t>doesn’t</w:t>
      </w:r>
      <w:proofErr w:type="gramEnd"/>
      <w:r w:rsidR="00EF7D33">
        <w:t xml:space="preserve"> just stay on, instead it is constantly flashing</w:t>
      </w:r>
      <w:r w:rsidR="005B33F9">
        <w:t xml:space="preserve"> as this is a requirement as per the lab instructions</w:t>
      </w:r>
      <w:r w:rsidR="00EF7D33">
        <w:t>. This shows that the battery level has dropped below 60%. This is depicted in the picture below.</w:t>
      </w:r>
    </w:p>
    <w:p w14:paraId="10DD899C" w14:textId="54A5DF33" w:rsidR="005B08FF" w:rsidRDefault="005B08FF" w:rsidP="00CC3B3A">
      <w:r w:rsidRPr="005B08FF">
        <w:lastRenderedPageBreak/>
        <w:drawing>
          <wp:inline distT="0" distB="0" distL="0" distR="0" wp14:anchorId="7F628D03" wp14:editId="5780A808">
            <wp:extent cx="6332220" cy="25006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2220" cy="2500630"/>
                    </a:xfrm>
                    <a:prstGeom prst="rect">
                      <a:avLst/>
                    </a:prstGeom>
                  </pic:spPr>
                </pic:pic>
              </a:graphicData>
            </a:graphic>
          </wp:inline>
        </w:drawing>
      </w:r>
    </w:p>
    <w:p w14:paraId="5EA03815" w14:textId="1DF4D541" w:rsidR="00CC3B3A" w:rsidRDefault="005B08FF" w:rsidP="00CC3B3A">
      <w:r>
        <w:t>T</w:t>
      </w:r>
      <w:r w:rsidR="00EF7D33">
        <w:t xml:space="preserve">hese tests show us that the desired response is retrieved from the </w:t>
      </w:r>
      <w:proofErr w:type="gramStart"/>
      <w:r w:rsidR="00EF7D33">
        <w:t>machine</w:t>
      </w:r>
      <w:proofErr w:type="gramEnd"/>
      <w:r w:rsidR="00EF7D33">
        <w:t xml:space="preserve"> and it is working just as expected. </w:t>
      </w:r>
    </w:p>
    <w:p w14:paraId="74524552" w14:textId="77777777" w:rsidR="009B712F" w:rsidRDefault="009B712F" w:rsidP="00CC3B3A"/>
    <w:p w14:paraId="7C50AFCD" w14:textId="490874AE" w:rsidR="00A65911" w:rsidRDefault="00A65911" w:rsidP="00A65911">
      <w:pPr>
        <w:pStyle w:val="Heading2"/>
      </w:pPr>
      <w:r>
        <w:t>Button Indication and response</w:t>
      </w:r>
    </w:p>
    <w:p w14:paraId="3E753DBD" w14:textId="4CE7FE4D" w:rsidR="00A65911" w:rsidRDefault="00A65911" w:rsidP="00A65911">
      <w:pPr>
        <w:pStyle w:val="Heading3"/>
      </w:pPr>
      <w:r>
        <w:t>Test Summary</w:t>
      </w:r>
    </w:p>
    <w:p w14:paraId="7B139C19" w14:textId="3A5859E7" w:rsidR="00EF7D33" w:rsidRDefault="00EF7D33" w:rsidP="00EF7D33"/>
    <w:p w14:paraId="6A7DBF45" w14:textId="65994AB9" w:rsidR="00EF7D33" w:rsidRDefault="009B712F" w:rsidP="00EF7D33">
      <w:r>
        <w:t xml:space="preserve">In this system a single switch is implemented to switch between the two modes that are offered by the system. </w:t>
      </w:r>
      <w:r w:rsidR="009A6F68">
        <w:t>T</w:t>
      </w:r>
      <w:r>
        <w:t xml:space="preserve">he switch when set to the </w:t>
      </w:r>
      <w:proofErr w:type="gramStart"/>
      <w:r>
        <w:t>On</w:t>
      </w:r>
      <w:proofErr w:type="gramEnd"/>
      <w:r>
        <w:t xml:space="preserve"> position sets the system to the run position while the switch </w:t>
      </w:r>
      <w:r w:rsidR="009A6F68">
        <w:t>when</w:t>
      </w:r>
      <w:r>
        <w:t xml:space="preserve"> set to</w:t>
      </w:r>
      <w:r w:rsidR="009A6F68">
        <w:t xml:space="preserve"> the</w:t>
      </w:r>
      <w:r>
        <w:t xml:space="preserve"> Off</w:t>
      </w:r>
      <w:r w:rsidR="009A6F68">
        <w:t xml:space="preserve"> position</w:t>
      </w:r>
      <w:r>
        <w:t xml:space="preserve"> </w:t>
      </w:r>
      <w:r w:rsidR="009A6F68">
        <w:t>sets</w:t>
      </w:r>
      <w:r>
        <w:t xml:space="preserve"> the system to the locked position. There is also a green LED beside that is used to output the mode the system is currently in. If the switch is set to the off </w:t>
      </w:r>
      <w:proofErr w:type="gramStart"/>
      <w:r>
        <w:t>position</w:t>
      </w:r>
      <w:proofErr w:type="gramEnd"/>
      <w:r>
        <w:t xml:space="preserve"> then the LED remains off to depict that it is in the locked position and when the switch is set to the On position then the LED is turned on to depict that that the system is in the run position.</w:t>
      </w:r>
      <w:r w:rsidR="005B33F9">
        <w:t xml:space="preserve"> The switch is connected to the MCU as a GPIO Interrupt on the PA10 pin. </w:t>
      </w:r>
      <w:r w:rsidR="009A6F68">
        <w:t>The LED that shows us the mode of the system is connected to pin PB7 on the MCU.</w:t>
      </w:r>
    </w:p>
    <w:p w14:paraId="55CB807E" w14:textId="77777777" w:rsidR="009A6F68" w:rsidRDefault="009A6F68" w:rsidP="00EF7D33"/>
    <w:p w14:paraId="2E18459C" w14:textId="1B7FD18B" w:rsidR="00A65911" w:rsidRDefault="00A65911" w:rsidP="00A703A9">
      <w:pPr>
        <w:pStyle w:val="Heading3"/>
      </w:pPr>
      <w:r>
        <w:t>Schematics and Simulations</w:t>
      </w:r>
    </w:p>
    <w:p w14:paraId="11F0F46C" w14:textId="3C1687A9" w:rsidR="00A65911" w:rsidRDefault="00A65911" w:rsidP="00CC3B3A"/>
    <w:p w14:paraId="475F3157" w14:textId="1CC0A724" w:rsidR="005B33F9" w:rsidRDefault="005B33F9" w:rsidP="00CC3B3A">
      <w:r>
        <w:t>When the simulation is run the switch is in the off position to depict that it is in the locked mode and so the LED (to the right of the switch) is also off. The four LED lights in a row on the top depict the battery level and they are also all off as the switch is in the off position. This is depicted in the picture below:</w:t>
      </w:r>
    </w:p>
    <w:p w14:paraId="703BE325" w14:textId="2F2ADF9E" w:rsidR="009A6F68" w:rsidRDefault="009A6F68" w:rsidP="00CC3B3A">
      <w:r w:rsidRPr="009A6F68">
        <w:lastRenderedPageBreak/>
        <w:drawing>
          <wp:inline distT="0" distB="0" distL="0" distR="0" wp14:anchorId="306609E4" wp14:editId="6D7E101B">
            <wp:extent cx="6332220" cy="4682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4682490"/>
                    </a:xfrm>
                    <a:prstGeom prst="rect">
                      <a:avLst/>
                    </a:prstGeom>
                  </pic:spPr>
                </pic:pic>
              </a:graphicData>
            </a:graphic>
          </wp:inline>
        </w:drawing>
      </w:r>
    </w:p>
    <w:p w14:paraId="1AD16DD8" w14:textId="220B9C65" w:rsidR="009A6F68" w:rsidRDefault="009A6F68" w:rsidP="00CC3B3A"/>
    <w:p w14:paraId="327B81DE" w14:textId="77777777" w:rsidR="009A6F68" w:rsidRDefault="009A6F68" w:rsidP="00CC3B3A"/>
    <w:p w14:paraId="246FDCD5" w14:textId="2DB128D8" w:rsidR="005B33F9" w:rsidRDefault="009A6F68" w:rsidP="00CC3B3A">
      <w:r>
        <w:t>T</w:t>
      </w:r>
      <w:r w:rsidR="005B33F9">
        <w:t xml:space="preserve">he switch is now turned </w:t>
      </w:r>
      <w:proofErr w:type="gramStart"/>
      <w:r w:rsidR="005B33F9">
        <w:t>On</w:t>
      </w:r>
      <w:proofErr w:type="gramEnd"/>
      <w:r w:rsidR="005B33F9">
        <w:t xml:space="preserve"> to put the system in to the run mode. This turns on the green LED (to the right of the switch) which is used to show that the system is in the run mode.  The green LED (leftmost of the set of four LEDs on top) is also now </w:t>
      </w:r>
      <w:proofErr w:type="gramStart"/>
      <w:r w:rsidR="005B33F9">
        <w:t>On</w:t>
      </w:r>
      <w:proofErr w:type="gramEnd"/>
      <w:r w:rsidR="005B33F9">
        <w:t xml:space="preserve"> as it depicts the battery level</w:t>
      </w:r>
      <w:r>
        <w:t xml:space="preserve"> (90% and above)</w:t>
      </w:r>
      <w:r w:rsidR="005B33F9">
        <w:t xml:space="preserve"> of the system. This is shown in the picture below:</w:t>
      </w:r>
    </w:p>
    <w:p w14:paraId="07F19481" w14:textId="096E2C44" w:rsidR="009A6F68" w:rsidRDefault="009A6F68" w:rsidP="00CC3B3A">
      <w:r w:rsidRPr="009A6F68">
        <w:lastRenderedPageBreak/>
        <w:drawing>
          <wp:inline distT="0" distB="0" distL="0" distR="0" wp14:anchorId="6D4D092C" wp14:editId="14F11E53">
            <wp:extent cx="6332220" cy="47599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2220" cy="4759960"/>
                    </a:xfrm>
                    <a:prstGeom prst="rect">
                      <a:avLst/>
                    </a:prstGeom>
                  </pic:spPr>
                </pic:pic>
              </a:graphicData>
            </a:graphic>
          </wp:inline>
        </w:drawing>
      </w:r>
    </w:p>
    <w:p w14:paraId="62A4D503" w14:textId="10447C5A" w:rsidR="009A6F68" w:rsidRDefault="009A6F68" w:rsidP="00CC3B3A"/>
    <w:p w14:paraId="2E633667" w14:textId="77777777" w:rsidR="009A6F68" w:rsidRDefault="009A6F68" w:rsidP="00CC3B3A"/>
    <w:p w14:paraId="11D7061F" w14:textId="38554E93" w:rsidR="005B33F9" w:rsidRDefault="009A6F68" w:rsidP="00CC3B3A">
      <w:r>
        <w:t>T</w:t>
      </w:r>
      <w:r w:rsidR="005B33F9">
        <w:t>h</w:t>
      </w:r>
      <w:r>
        <w:t>e</w:t>
      </w:r>
      <w:r w:rsidR="005B33F9">
        <w:t xml:space="preserve"> picture</w:t>
      </w:r>
      <w:r>
        <w:t xml:space="preserve"> below</w:t>
      </w:r>
      <w:r w:rsidR="005B33F9">
        <w:t xml:space="preserve"> shows the same thing as</w:t>
      </w:r>
      <w:r>
        <w:t xml:space="preserve"> the picture</w:t>
      </w:r>
      <w:r w:rsidR="005B33F9">
        <w:t xml:space="preserve"> above but now the battery level has dropped, that’s why now the gree</w:t>
      </w:r>
      <w:r>
        <w:t>n</w:t>
      </w:r>
      <w:r w:rsidR="005B33F9">
        <w:t xml:space="preserve"> LED isn’t </w:t>
      </w:r>
      <w:proofErr w:type="gramStart"/>
      <w:r w:rsidR="005B33F9">
        <w:t>On</w:t>
      </w:r>
      <w:proofErr w:type="gramEnd"/>
      <w:r w:rsidR="005B33F9">
        <w:t xml:space="preserve"> but the yellow LED is</w:t>
      </w:r>
      <w:r>
        <w:t xml:space="preserve"> (battery level between 80% - 89%)</w:t>
      </w:r>
      <w:r w:rsidR="005B33F9">
        <w:t>.</w:t>
      </w:r>
    </w:p>
    <w:p w14:paraId="4DAA1B27" w14:textId="220F161E" w:rsidR="009A6F68" w:rsidRDefault="009A6F68" w:rsidP="00CC3B3A">
      <w:r w:rsidRPr="009A6F68">
        <w:lastRenderedPageBreak/>
        <w:drawing>
          <wp:inline distT="0" distB="0" distL="0" distR="0" wp14:anchorId="37C5DDE5" wp14:editId="1BDDA4FA">
            <wp:extent cx="6332220" cy="4892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32220" cy="4892040"/>
                    </a:xfrm>
                    <a:prstGeom prst="rect">
                      <a:avLst/>
                    </a:prstGeom>
                  </pic:spPr>
                </pic:pic>
              </a:graphicData>
            </a:graphic>
          </wp:inline>
        </w:drawing>
      </w:r>
    </w:p>
    <w:p w14:paraId="37D03445" w14:textId="77777777" w:rsidR="009A6F68" w:rsidRDefault="009A6F68" w:rsidP="00CC3B3A"/>
    <w:p w14:paraId="638409FA" w14:textId="11E07C71" w:rsidR="005B33F9" w:rsidRPr="00CC3B3A" w:rsidRDefault="009A6F68" w:rsidP="00CC3B3A">
      <w:r>
        <w:t>T</w:t>
      </w:r>
      <w:r w:rsidR="005B33F9">
        <w:t>hese tests above help us conclude that the system is behaving as expected and passes all our requirements.</w:t>
      </w:r>
    </w:p>
    <w:sectPr w:rsidR="005B33F9" w:rsidRPr="00CC3B3A" w:rsidSect="005E2CEC">
      <w:headerReference w:type="default" r:id="rId26"/>
      <w:footerReference w:type="even" r:id="rId27"/>
      <w:footerReference w:type="default" r:id="rId28"/>
      <w:footerReference w:type="first" r:id="rId29"/>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EE3FC" w14:textId="77777777" w:rsidR="00AB293B" w:rsidRDefault="00AB293B">
      <w:pPr>
        <w:spacing w:after="0"/>
      </w:pPr>
      <w:r>
        <w:separator/>
      </w:r>
    </w:p>
  </w:endnote>
  <w:endnote w:type="continuationSeparator" w:id="0">
    <w:p w14:paraId="5288B8C5" w14:textId="77777777" w:rsidR="00AB293B" w:rsidRDefault="00AB293B">
      <w:pPr>
        <w:spacing w:after="0"/>
      </w:pPr>
      <w:r>
        <w:continuationSeparator/>
      </w:r>
    </w:p>
  </w:endnote>
  <w:endnote w:type="continuationNotice" w:id="1">
    <w:p w14:paraId="4B8BA2C5" w14:textId="77777777" w:rsidR="00AB293B" w:rsidRDefault="00AB293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70682" w14:textId="4F31C9B2" w:rsidR="003C4B51" w:rsidRPr="005E431B" w:rsidRDefault="005E431B" w:rsidP="005E431B">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2</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2</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70683" w14:textId="77777777" w:rsidR="00F53ACF" w:rsidRPr="00896292" w:rsidRDefault="00F53ACF" w:rsidP="005E431B">
    <w:pPr>
      <w:pStyle w:val="Footer"/>
      <w:jc w:val="right"/>
      <w:rPr>
        <w:i/>
        <w:color w:val="808080" w:themeColor="background1" w:themeShade="80"/>
      </w:rPr>
    </w:pPr>
    <w:r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sidR="00B42368">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sidR="00B42368">
          <w:rPr>
            <w:i/>
            <w:noProof/>
            <w:color w:val="808080" w:themeColor="background1" w:themeShade="80"/>
          </w:rPr>
          <w:t>3</w:t>
        </w:r>
        <w:r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6A976" w14:textId="77777777" w:rsidR="00AB293B" w:rsidRDefault="00AB293B">
      <w:pPr>
        <w:spacing w:after="0"/>
      </w:pPr>
      <w:r>
        <w:separator/>
      </w:r>
    </w:p>
  </w:footnote>
  <w:footnote w:type="continuationSeparator" w:id="0">
    <w:p w14:paraId="2B5B9152" w14:textId="77777777" w:rsidR="00AB293B" w:rsidRDefault="00AB293B">
      <w:pPr>
        <w:spacing w:after="0"/>
      </w:pPr>
      <w:r>
        <w:continuationSeparator/>
      </w:r>
    </w:p>
  </w:footnote>
  <w:footnote w:type="continuationNotice" w:id="1">
    <w:p w14:paraId="024523D8" w14:textId="77777777" w:rsidR="00AB293B" w:rsidRDefault="00AB293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58646" w14:textId="6AE1CFA6" w:rsidR="00163A8D" w:rsidRPr="00163A8D" w:rsidRDefault="00AB293B"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E70B0">
          <w:rPr>
            <w:i/>
            <w:color w:val="808080" w:themeColor="background1" w:themeShade="80"/>
          </w:rPr>
          <w:t>Lab 3 – Prototype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14D1237"/>
    <w:multiLevelType w:val="hybridMultilevel"/>
    <w:tmpl w:val="E07CB860"/>
    <w:lvl w:ilvl="0" w:tplc="E3A277A2">
      <w:start w:val="1"/>
      <w:numFmt w:val="bullet"/>
      <w:lvlText w:val=""/>
      <w:lvlJc w:val="left"/>
      <w:pPr>
        <w:ind w:left="720" w:hanging="360"/>
      </w:pPr>
      <w:rPr>
        <w:rFonts w:ascii="Symbol" w:hAnsi="Symbol" w:hint="default"/>
      </w:rPr>
    </w:lvl>
    <w:lvl w:ilvl="1" w:tplc="0052C97C">
      <w:start w:val="1"/>
      <w:numFmt w:val="bullet"/>
      <w:lvlText w:val="o"/>
      <w:lvlJc w:val="left"/>
      <w:pPr>
        <w:ind w:left="1440" w:hanging="360"/>
      </w:pPr>
      <w:rPr>
        <w:rFonts w:ascii="Courier New" w:hAnsi="Courier New" w:hint="default"/>
      </w:rPr>
    </w:lvl>
    <w:lvl w:ilvl="2" w:tplc="48069DAC">
      <w:start w:val="1"/>
      <w:numFmt w:val="bullet"/>
      <w:lvlText w:val=""/>
      <w:lvlJc w:val="left"/>
      <w:pPr>
        <w:ind w:left="2160" w:hanging="360"/>
      </w:pPr>
      <w:rPr>
        <w:rFonts w:ascii="Wingdings" w:hAnsi="Wingdings" w:hint="default"/>
      </w:rPr>
    </w:lvl>
    <w:lvl w:ilvl="3" w:tplc="64684780">
      <w:start w:val="1"/>
      <w:numFmt w:val="bullet"/>
      <w:lvlText w:val=""/>
      <w:lvlJc w:val="left"/>
      <w:pPr>
        <w:ind w:left="2880" w:hanging="360"/>
      </w:pPr>
      <w:rPr>
        <w:rFonts w:ascii="Symbol" w:hAnsi="Symbol" w:hint="default"/>
      </w:rPr>
    </w:lvl>
    <w:lvl w:ilvl="4" w:tplc="47E0EC30">
      <w:start w:val="1"/>
      <w:numFmt w:val="bullet"/>
      <w:lvlText w:val="o"/>
      <w:lvlJc w:val="left"/>
      <w:pPr>
        <w:ind w:left="3600" w:hanging="360"/>
      </w:pPr>
      <w:rPr>
        <w:rFonts w:ascii="Courier New" w:hAnsi="Courier New" w:hint="default"/>
      </w:rPr>
    </w:lvl>
    <w:lvl w:ilvl="5" w:tplc="A434073E">
      <w:start w:val="1"/>
      <w:numFmt w:val="bullet"/>
      <w:lvlText w:val=""/>
      <w:lvlJc w:val="left"/>
      <w:pPr>
        <w:ind w:left="4320" w:hanging="360"/>
      </w:pPr>
      <w:rPr>
        <w:rFonts w:ascii="Wingdings" w:hAnsi="Wingdings" w:hint="default"/>
      </w:rPr>
    </w:lvl>
    <w:lvl w:ilvl="6" w:tplc="154EA928">
      <w:start w:val="1"/>
      <w:numFmt w:val="bullet"/>
      <w:lvlText w:val=""/>
      <w:lvlJc w:val="left"/>
      <w:pPr>
        <w:ind w:left="5040" w:hanging="360"/>
      </w:pPr>
      <w:rPr>
        <w:rFonts w:ascii="Symbol" w:hAnsi="Symbol" w:hint="default"/>
      </w:rPr>
    </w:lvl>
    <w:lvl w:ilvl="7" w:tplc="E42038CA">
      <w:start w:val="1"/>
      <w:numFmt w:val="bullet"/>
      <w:lvlText w:val="o"/>
      <w:lvlJc w:val="left"/>
      <w:pPr>
        <w:ind w:left="5760" w:hanging="360"/>
      </w:pPr>
      <w:rPr>
        <w:rFonts w:ascii="Courier New" w:hAnsi="Courier New" w:hint="default"/>
      </w:rPr>
    </w:lvl>
    <w:lvl w:ilvl="8" w:tplc="F1B4478E">
      <w:start w:val="1"/>
      <w:numFmt w:val="bullet"/>
      <w:lvlText w:val=""/>
      <w:lvlJc w:val="left"/>
      <w:pPr>
        <w:ind w:left="6480" w:hanging="360"/>
      </w:pPr>
      <w:rPr>
        <w:rFonts w:ascii="Wingdings" w:hAnsi="Wingdings" w:hint="default"/>
      </w:rPr>
    </w:lvl>
  </w:abstractNum>
  <w:abstractNum w:abstractNumId="5" w15:restartNumberingAfterBreak="0">
    <w:nsid w:val="344D3E9E"/>
    <w:multiLevelType w:val="hybridMultilevel"/>
    <w:tmpl w:val="E0FEF06E"/>
    <w:lvl w:ilvl="0" w:tplc="182EE8CE">
      <w:numFmt w:val="bullet"/>
      <w:lvlText w:val=""/>
      <w:lvlJc w:val="left"/>
      <w:pPr>
        <w:ind w:left="720" w:hanging="360"/>
      </w:pPr>
      <w:rPr>
        <w:rFonts w:ascii="Wingdings" w:eastAsiaTheme="minorHAnsi"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6C23B26"/>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06906A4"/>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82D7242"/>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87A57D4"/>
    <w:multiLevelType w:val="hybridMultilevel"/>
    <w:tmpl w:val="CD642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0"/>
  </w:num>
  <w:num w:numId="4">
    <w:abstractNumId w:val="6"/>
  </w:num>
  <w:num w:numId="5">
    <w:abstractNumId w:val="3"/>
  </w:num>
  <w:num w:numId="6">
    <w:abstractNumId w:val="2"/>
  </w:num>
  <w:num w:numId="7">
    <w:abstractNumId w:val="4"/>
  </w:num>
  <w:num w:numId="8">
    <w:abstractNumId w:val="11"/>
  </w:num>
  <w:num w:numId="9">
    <w:abstractNumId w:val="7"/>
  </w:num>
  <w:num w:numId="10">
    <w:abstractNumId w:val="9"/>
  </w:num>
  <w:num w:numId="11">
    <w:abstractNumId w:val="8"/>
  </w:num>
  <w:num w:numId="1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a4FAAxBp7wtAAAA"/>
  </w:docVars>
  <w:rsids>
    <w:rsidRoot w:val="00B50670"/>
    <w:rsid w:val="0000070C"/>
    <w:rsid w:val="00000FD8"/>
    <w:rsid w:val="00003301"/>
    <w:rsid w:val="0000578E"/>
    <w:rsid w:val="000062E7"/>
    <w:rsid w:val="000068B9"/>
    <w:rsid w:val="00014C52"/>
    <w:rsid w:val="00016FAF"/>
    <w:rsid w:val="000172F7"/>
    <w:rsid w:val="00023C00"/>
    <w:rsid w:val="0002746E"/>
    <w:rsid w:val="00030FE5"/>
    <w:rsid w:val="000325C3"/>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72B9F"/>
    <w:rsid w:val="00080167"/>
    <w:rsid w:val="00083876"/>
    <w:rsid w:val="0008748C"/>
    <w:rsid w:val="0009445A"/>
    <w:rsid w:val="000961DA"/>
    <w:rsid w:val="00097C46"/>
    <w:rsid w:val="000A065A"/>
    <w:rsid w:val="000A3561"/>
    <w:rsid w:val="000A35BB"/>
    <w:rsid w:val="000A4753"/>
    <w:rsid w:val="000A476D"/>
    <w:rsid w:val="000A6B6C"/>
    <w:rsid w:val="000B0511"/>
    <w:rsid w:val="000B1389"/>
    <w:rsid w:val="000B22D3"/>
    <w:rsid w:val="000B48DF"/>
    <w:rsid w:val="000B5933"/>
    <w:rsid w:val="000B64A2"/>
    <w:rsid w:val="000C1D35"/>
    <w:rsid w:val="000C2E23"/>
    <w:rsid w:val="000C4678"/>
    <w:rsid w:val="000C7626"/>
    <w:rsid w:val="000C7A9D"/>
    <w:rsid w:val="000C7C39"/>
    <w:rsid w:val="000D0215"/>
    <w:rsid w:val="000D07A9"/>
    <w:rsid w:val="000D392F"/>
    <w:rsid w:val="000D3B6A"/>
    <w:rsid w:val="000D4671"/>
    <w:rsid w:val="000E00DF"/>
    <w:rsid w:val="000E31D3"/>
    <w:rsid w:val="000E3382"/>
    <w:rsid w:val="000E45C7"/>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701"/>
    <w:rsid w:val="00132A48"/>
    <w:rsid w:val="001335B6"/>
    <w:rsid w:val="00133A8E"/>
    <w:rsid w:val="001402A9"/>
    <w:rsid w:val="00140F39"/>
    <w:rsid w:val="00141F00"/>
    <w:rsid w:val="0014318F"/>
    <w:rsid w:val="001436A7"/>
    <w:rsid w:val="001456F3"/>
    <w:rsid w:val="001458E9"/>
    <w:rsid w:val="00147D8D"/>
    <w:rsid w:val="00150E1A"/>
    <w:rsid w:val="00152470"/>
    <w:rsid w:val="00156199"/>
    <w:rsid w:val="001567F4"/>
    <w:rsid w:val="00157511"/>
    <w:rsid w:val="001602A0"/>
    <w:rsid w:val="00160302"/>
    <w:rsid w:val="00160645"/>
    <w:rsid w:val="00160F82"/>
    <w:rsid w:val="00163533"/>
    <w:rsid w:val="00163A8D"/>
    <w:rsid w:val="00163EC4"/>
    <w:rsid w:val="00164F40"/>
    <w:rsid w:val="00166E14"/>
    <w:rsid w:val="00167902"/>
    <w:rsid w:val="0017050D"/>
    <w:rsid w:val="001707A1"/>
    <w:rsid w:val="001715F5"/>
    <w:rsid w:val="001716C7"/>
    <w:rsid w:val="001817A6"/>
    <w:rsid w:val="00182D2B"/>
    <w:rsid w:val="00184C3C"/>
    <w:rsid w:val="00186DF6"/>
    <w:rsid w:val="0018775C"/>
    <w:rsid w:val="00190246"/>
    <w:rsid w:val="00191298"/>
    <w:rsid w:val="001932E0"/>
    <w:rsid w:val="00194E1D"/>
    <w:rsid w:val="001A3C85"/>
    <w:rsid w:val="001A692C"/>
    <w:rsid w:val="001B0163"/>
    <w:rsid w:val="001B0CDA"/>
    <w:rsid w:val="001B1EB9"/>
    <w:rsid w:val="001B1FF4"/>
    <w:rsid w:val="001B46DD"/>
    <w:rsid w:val="001C4360"/>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29C6"/>
    <w:rsid w:val="001F4BD8"/>
    <w:rsid w:val="001F6C59"/>
    <w:rsid w:val="001F7D23"/>
    <w:rsid w:val="001F7D7B"/>
    <w:rsid w:val="00202E99"/>
    <w:rsid w:val="00203C97"/>
    <w:rsid w:val="002054AB"/>
    <w:rsid w:val="002105C0"/>
    <w:rsid w:val="002143F3"/>
    <w:rsid w:val="002158FB"/>
    <w:rsid w:val="00215E86"/>
    <w:rsid w:val="0022019A"/>
    <w:rsid w:val="0022023A"/>
    <w:rsid w:val="00223F4D"/>
    <w:rsid w:val="00223FEB"/>
    <w:rsid w:val="00225D75"/>
    <w:rsid w:val="00227EB3"/>
    <w:rsid w:val="002313F2"/>
    <w:rsid w:val="002322BD"/>
    <w:rsid w:val="002359E9"/>
    <w:rsid w:val="00235B22"/>
    <w:rsid w:val="002406AD"/>
    <w:rsid w:val="00244C31"/>
    <w:rsid w:val="00246A46"/>
    <w:rsid w:val="0025132D"/>
    <w:rsid w:val="00253052"/>
    <w:rsid w:val="00253CC1"/>
    <w:rsid w:val="00256B18"/>
    <w:rsid w:val="00257347"/>
    <w:rsid w:val="002574B8"/>
    <w:rsid w:val="00257F30"/>
    <w:rsid w:val="00261B62"/>
    <w:rsid w:val="00271010"/>
    <w:rsid w:val="00273C2D"/>
    <w:rsid w:val="002749D6"/>
    <w:rsid w:val="00280506"/>
    <w:rsid w:val="00283DF8"/>
    <w:rsid w:val="0028794A"/>
    <w:rsid w:val="00290076"/>
    <w:rsid w:val="002922C1"/>
    <w:rsid w:val="0029372E"/>
    <w:rsid w:val="00294820"/>
    <w:rsid w:val="0029668E"/>
    <w:rsid w:val="00297350"/>
    <w:rsid w:val="002977D1"/>
    <w:rsid w:val="002A019A"/>
    <w:rsid w:val="002A22F1"/>
    <w:rsid w:val="002A2C82"/>
    <w:rsid w:val="002B2178"/>
    <w:rsid w:val="002B51F0"/>
    <w:rsid w:val="002B65EE"/>
    <w:rsid w:val="002C0641"/>
    <w:rsid w:val="002C3381"/>
    <w:rsid w:val="002C3651"/>
    <w:rsid w:val="002C42BA"/>
    <w:rsid w:val="002C5447"/>
    <w:rsid w:val="002C5C92"/>
    <w:rsid w:val="002D0397"/>
    <w:rsid w:val="002D0A34"/>
    <w:rsid w:val="002D0AEE"/>
    <w:rsid w:val="002D15AD"/>
    <w:rsid w:val="002D1E70"/>
    <w:rsid w:val="002D3329"/>
    <w:rsid w:val="002D49D8"/>
    <w:rsid w:val="002D4F71"/>
    <w:rsid w:val="002D62B6"/>
    <w:rsid w:val="002E0C1F"/>
    <w:rsid w:val="002E1106"/>
    <w:rsid w:val="002E5AAB"/>
    <w:rsid w:val="002E7A21"/>
    <w:rsid w:val="002F25B4"/>
    <w:rsid w:val="002F2EAE"/>
    <w:rsid w:val="002F3DB5"/>
    <w:rsid w:val="002F7C25"/>
    <w:rsid w:val="00300696"/>
    <w:rsid w:val="00300B4B"/>
    <w:rsid w:val="00303685"/>
    <w:rsid w:val="0030626A"/>
    <w:rsid w:val="0030687E"/>
    <w:rsid w:val="00311966"/>
    <w:rsid w:val="00312E03"/>
    <w:rsid w:val="00314686"/>
    <w:rsid w:val="00316A09"/>
    <w:rsid w:val="00322271"/>
    <w:rsid w:val="0032261C"/>
    <w:rsid w:val="003235D7"/>
    <w:rsid w:val="0033142E"/>
    <w:rsid w:val="003338E9"/>
    <w:rsid w:val="00337932"/>
    <w:rsid w:val="003404CA"/>
    <w:rsid w:val="003414FD"/>
    <w:rsid w:val="003418BD"/>
    <w:rsid w:val="003426EB"/>
    <w:rsid w:val="00351CBA"/>
    <w:rsid w:val="00352F31"/>
    <w:rsid w:val="00354A84"/>
    <w:rsid w:val="00354C31"/>
    <w:rsid w:val="00356490"/>
    <w:rsid w:val="00362CBF"/>
    <w:rsid w:val="0036582D"/>
    <w:rsid w:val="00366ABA"/>
    <w:rsid w:val="00366B90"/>
    <w:rsid w:val="00366E09"/>
    <w:rsid w:val="00370014"/>
    <w:rsid w:val="00371241"/>
    <w:rsid w:val="003718EA"/>
    <w:rsid w:val="003723A2"/>
    <w:rsid w:val="003736CB"/>
    <w:rsid w:val="00376DA3"/>
    <w:rsid w:val="00377414"/>
    <w:rsid w:val="0038012D"/>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D296A"/>
    <w:rsid w:val="003D5926"/>
    <w:rsid w:val="003D7D70"/>
    <w:rsid w:val="003D7F11"/>
    <w:rsid w:val="003E1407"/>
    <w:rsid w:val="003E2B02"/>
    <w:rsid w:val="003F21D6"/>
    <w:rsid w:val="003F3021"/>
    <w:rsid w:val="003F315C"/>
    <w:rsid w:val="003F59B2"/>
    <w:rsid w:val="003F67CA"/>
    <w:rsid w:val="0040003B"/>
    <w:rsid w:val="004000C2"/>
    <w:rsid w:val="0040024B"/>
    <w:rsid w:val="00401858"/>
    <w:rsid w:val="004032A4"/>
    <w:rsid w:val="004032C6"/>
    <w:rsid w:val="004101D4"/>
    <w:rsid w:val="0041085F"/>
    <w:rsid w:val="00414526"/>
    <w:rsid w:val="00414ED1"/>
    <w:rsid w:val="00424797"/>
    <w:rsid w:val="00430918"/>
    <w:rsid w:val="0043312F"/>
    <w:rsid w:val="0043421B"/>
    <w:rsid w:val="0043560F"/>
    <w:rsid w:val="00435DD2"/>
    <w:rsid w:val="00440073"/>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42FB"/>
    <w:rsid w:val="004757EA"/>
    <w:rsid w:val="00483829"/>
    <w:rsid w:val="0048692D"/>
    <w:rsid w:val="00486A34"/>
    <w:rsid w:val="00490366"/>
    <w:rsid w:val="004924A3"/>
    <w:rsid w:val="00493E36"/>
    <w:rsid w:val="00495E16"/>
    <w:rsid w:val="004A19B3"/>
    <w:rsid w:val="004A251E"/>
    <w:rsid w:val="004A373A"/>
    <w:rsid w:val="004A4543"/>
    <w:rsid w:val="004A5311"/>
    <w:rsid w:val="004A5A21"/>
    <w:rsid w:val="004B03FE"/>
    <w:rsid w:val="004B09DB"/>
    <w:rsid w:val="004B209C"/>
    <w:rsid w:val="004B2CCF"/>
    <w:rsid w:val="004B2D71"/>
    <w:rsid w:val="004B5E6F"/>
    <w:rsid w:val="004B6186"/>
    <w:rsid w:val="004C1EEA"/>
    <w:rsid w:val="004C1F35"/>
    <w:rsid w:val="004D0610"/>
    <w:rsid w:val="004D10AC"/>
    <w:rsid w:val="004D252D"/>
    <w:rsid w:val="004D26AD"/>
    <w:rsid w:val="004D28E0"/>
    <w:rsid w:val="004D3416"/>
    <w:rsid w:val="004D4D89"/>
    <w:rsid w:val="004E19C3"/>
    <w:rsid w:val="004E25AA"/>
    <w:rsid w:val="004E3EC7"/>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66758"/>
    <w:rsid w:val="005718F4"/>
    <w:rsid w:val="00572055"/>
    <w:rsid w:val="00572A53"/>
    <w:rsid w:val="00572E48"/>
    <w:rsid w:val="0057424B"/>
    <w:rsid w:val="00574B66"/>
    <w:rsid w:val="0057624B"/>
    <w:rsid w:val="00582744"/>
    <w:rsid w:val="00587463"/>
    <w:rsid w:val="005900AB"/>
    <w:rsid w:val="00597140"/>
    <w:rsid w:val="005978C4"/>
    <w:rsid w:val="0059DADC"/>
    <w:rsid w:val="005A0529"/>
    <w:rsid w:val="005A0AA3"/>
    <w:rsid w:val="005A2E31"/>
    <w:rsid w:val="005A30F5"/>
    <w:rsid w:val="005A34C9"/>
    <w:rsid w:val="005A49D9"/>
    <w:rsid w:val="005A4BE2"/>
    <w:rsid w:val="005A50EA"/>
    <w:rsid w:val="005A6565"/>
    <w:rsid w:val="005A6FA8"/>
    <w:rsid w:val="005B08FF"/>
    <w:rsid w:val="005B2018"/>
    <w:rsid w:val="005B2DCE"/>
    <w:rsid w:val="005B31A1"/>
    <w:rsid w:val="005B33F9"/>
    <w:rsid w:val="005B3DFD"/>
    <w:rsid w:val="005B45E5"/>
    <w:rsid w:val="005B544D"/>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31B"/>
    <w:rsid w:val="005E445D"/>
    <w:rsid w:val="005E52AF"/>
    <w:rsid w:val="005E7970"/>
    <w:rsid w:val="005E7996"/>
    <w:rsid w:val="005F0BAF"/>
    <w:rsid w:val="005F4238"/>
    <w:rsid w:val="005F563D"/>
    <w:rsid w:val="005F6E00"/>
    <w:rsid w:val="005F7D27"/>
    <w:rsid w:val="006007FF"/>
    <w:rsid w:val="006021C8"/>
    <w:rsid w:val="006026FA"/>
    <w:rsid w:val="00603084"/>
    <w:rsid w:val="00604B42"/>
    <w:rsid w:val="00606E2D"/>
    <w:rsid w:val="0060723A"/>
    <w:rsid w:val="00607BC3"/>
    <w:rsid w:val="006116A6"/>
    <w:rsid w:val="0061327C"/>
    <w:rsid w:val="00613554"/>
    <w:rsid w:val="00614374"/>
    <w:rsid w:val="006163BC"/>
    <w:rsid w:val="00620420"/>
    <w:rsid w:val="00621D8F"/>
    <w:rsid w:val="00622DD6"/>
    <w:rsid w:val="006230C2"/>
    <w:rsid w:val="006233A6"/>
    <w:rsid w:val="00623A09"/>
    <w:rsid w:val="006240F2"/>
    <w:rsid w:val="00624194"/>
    <w:rsid w:val="00624648"/>
    <w:rsid w:val="00626AB5"/>
    <w:rsid w:val="0063137A"/>
    <w:rsid w:val="00631BF1"/>
    <w:rsid w:val="006321F1"/>
    <w:rsid w:val="00633C01"/>
    <w:rsid w:val="0063579D"/>
    <w:rsid w:val="00637B14"/>
    <w:rsid w:val="006406DA"/>
    <w:rsid w:val="00640BDE"/>
    <w:rsid w:val="00641C31"/>
    <w:rsid w:val="00643A8E"/>
    <w:rsid w:val="00644308"/>
    <w:rsid w:val="00644903"/>
    <w:rsid w:val="00645D4A"/>
    <w:rsid w:val="00647F5E"/>
    <w:rsid w:val="006502CE"/>
    <w:rsid w:val="0065156E"/>
    <w:rsid w:val="0065172B"/>
    <w:rsid w:val="0065310E"/>
    <w:rsid w:val="0065589C"/>
    <w:rsid w:val="00656914"/>
    <w:rsid w:val="006629B6"/>
    <w:rsid w:val="00663111"/>
    <w:rsid w:val="006640C5"/>
    <w:rsid w:val="0066449E"/>
    <w:rsid w:val="006645D6"/>
    <w:rsid w:val="00664EE4"/>
    <w:rsid w:val="00665F25"/>
    <w:rsid w:val="00666DB6"/>
    <w:rsid w:val="00674B9C"/>
    <w:rsid w:val="006759B1"/>
    <w:rsid w:val="00675CDE"/>
    <w:rsid w:val="00675DD5"/>
    <w:rsid w:val="00676210"/>
    <w:rsid w:val="0067766C"/>
    <w:rsid w:val="00677D00"/>
    <w:rsid w:val="00681815"/>
    <w:rsid w:val="00683C32"/>
    <w:rsid w:val="00684D03"/>
    <w:rsid w:val="006857CB"/>
    <w:rsid w:val="0068684B"/>
    <w:rsid w:val="00690E64"/>
    <w:rsid w:val="00691754"/>
    <w:rsid w:val="0069246A"/>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221"/>
    <w:rsid w:val="006B54D1"/>
    <w:rsid w:val="006B63B2"/>
    <w:rsid w:val="006B6539"/>
    <w:rsid w:val="006B6D16"/>
    <w:rsid w:val="006C11A8"/>
    <w:rsid w:val="006C181B"/>
    <w:rsid w:val="006C1A38"/>
    <w:rsid w:val="006C3DA9"/>
    <w:rsid w:val="006C3FCB"/>
    <w:rsid w:val="006C4380"/>
    <w:rsid w:val="006C59AE"/>
    <w:rsid w:val="006C5FC0"/>
    <w:rsid w:val="006D10EF"/>
    <w:rsid w:val="006D2152"/>
    <w:rsid w:val="006D30E1"/>
    <w:rsid w:val="006D5FA5"/>
    <w:rsid w:val="006D762C"/>
    <w:rsid w:val="006E0F00"/>
    <w:rsid w:val="006E210B"/>
    <w:rsid w:val="006E40BC"/>
    <w:rsid w:val="006E54DA"/>
    <w:rsid w:val="006E779F"/>
    <w:rsid w:val="006F1A17"/>
    <w:rsid w:val="006F20A2"/>
    <w:rsid w:val="006F5389"/>
    <w:rsid w:val="006F5A93"/>
    <w:rsid w:val="006F62FE"/>
    <w:rsid w:val="006F69B9"/>
    <w:rsid w:val="006F6B1A"/>
    <w:rsid w:val="006F7BB2"/>
    <w:rsid w:val="007001B5"/>
    <w:rsid w:val="00700E9C"/>
    <w:rsid w:val="00701ADA"/>
    <w:rsid w:val="0070544A"/>
    <w:rsid w:val="007070DA"/>
    <w:rsid w:val="00711C26"/>
    <w:rsid w:val="00712677"/>
    <w:rsid w:val="00712D7D"/>
    <w:rsid w:val="00720368"/>
    <w:rsid w:val="00722EFF"/>
    <w:rsid w:val="00724E01"/>
    <w:rsid w:val="007260EF"/>
    <w:rsid w:val="007345DD"/>
    <w:rsid w:val="00734B1A"/>
    <w:rsid w:val="007354E6"/>
    <w:rsid w:val="007369CF"/>
    <w:rsid w:val="00736D39"/>
    <w:rsid w:val="00736E81"/>
    <w:rsid w:val="00737571"/>
    <w:rsid w:val="00740D49"/>
    <w:rsid w:val="00742841"/>
    <w:rsid w:val="00745EC1"/>
    <w:rsid w:val="007469AA"/>
    <w:rsid w:val="00746ADC"/>
    <w:rsid w:val="0074713A"/>
    <w:rsid w:val="00754470"/>
    <w:rsid w:val="00754708"/>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2B5"/>
    <w:rsid w:val="00785758"/>
    <w:rsid w:val="00786F15"/>
    <w:rsid w:val="00787F96"/>
    <w:rsid w:val="0079005E"/>
    <w:rsid w:val="00792E54"/>
    <w:rsid w:val="00796CAF"/>
    <w:rsid w:val="007A0436"/>
    <w:rsid w:val="007A2BC8"/>
    <w:rsid w:val="007A308E"/>
    <w:rsid w:val="007A4169"/>
    <w:rsid w:val="007A4D66"/>
    <w:rsid w:val="007A618A"/>
    <w:rsid w:val="007A6717"/>
    <w:rsid w:val="007A7D90"/>
    <w:rsid w:val="007B1D13"/>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6F09"/>
    <w:rsid w:val="007DB460"/>
    <w:rsid w:val="007E03E7"/>
    <w:rsid w:val="007E06DF"/>
    <w:rsid w:val="007E0EC0"/>
    <w:rsid w:val="007E1629"/>
    <w:rsid w:val="007E29E5"/>
    <w:rsid w:val="007E6ACB"/>
    <w:rsid w:val="007F0A09"/>
    <w:rsid w:val="007F2D34"/>
    <w:rsid w:val="007F3AA3"/>
    <w:rsid w:val="007F6A0D"/>
    <w:rsid w:val="007F7F94"/>
    <w:rsid w:val="00804C05"/>
    <w:rsid w:val="00806D98"/>
    <w:rsid w:val="008127D9"/>
    <w:rsid w:val="00813161"/>
    <w:rsid w:val="00814162"/>
    <w:rsid w:val="00816B90"/>
    <w:rsid w:val="00817CD0"/>
    <w:rsid w:val="00820FEC"/>
    <w:rsid w:val="008352C1"/>
    <w:rsid w:val="00835711"/>
    <w:rsid w:val="0083702E"/>
    <w:rsid w:val="00837D3E"/>
    <w:rsid w:val="0084294D"/>
    <w:rsid w:val="00845657"/>
    <w:rsid w:val="00851767"/>
    <w:rsid w:val="00855F0C"/>
    <w:rsid w:val="00856BCC"/>
    <w:rsid w:val="008572E5"/>
    <w:rsid w:val="00860502"/>
    <w:rsid w:val="0086062D"/>
    <w:rsid w:val="00862D73"/>
    <w:rsid w:val="00866769"/>
    <w:rsid w:val="00867443"/>
    <w:rsid w:val="008679AE"/>
    <w:rsid w:val="00867C49"/>
    <w:rsid w:val="00870F76"/>
    <w:rsid w:val="00873B97"/>
    <w:rsid w:val="008767C5"/>
    <w:rsid w:val="0087755E"/>
    <w:rsid w:val="008778D2"/>
    <w:rsid w:val="008801A0"/>
    <w:rsid w:val="00881879"/>
    <w:rsid w:val="00884785"/>
    <w:rsid w:val="0088768C"/>
    <w:rsid w:val="008913EF"/>
    <w:rsid w:val="0089189A"/>
    <w:rsid w:val="00891AAB"/>
    <w:rsid w:val="00891E08"/>
    <w:rsid w:val="00891F55"/>
    <w:rsid w:val="00892F43"/>
    <w:rsid w:val="00894C2C"/>
    <w:rsid w:val="00895C65"/>
    <w:rsid w:val="00896292"/>
    <w:rsid w:val="0089751E"/>
    <w:rsid w:val="00897F23"/>
    <w:rsid w:val="00897F7D"/>
    <w:rsid w:val="008A01B6"/>
    <w:rsid w:val="008A0B0D"/>
    <w:rsid w:val="008A3696"/>
    <w:rsid w:val="008A57CE"/>
    <w:rsid w:val="008A5C3A"/>
    <w:rsid w:val="008A74B6"/>
    <w:rsid w:val="008B3B4D"/>
    <w:rsid w:val="008B3F19"/>
    <w:rsid w:val="008B5739"/>
    <w:rsid w:val="008B6A19"/>
    <w:rsid w:val="008B6EC8"/>
    <w:rsid w:val="008B7283"/>
    <w:rsid w:val="008C01EB"/>
    <w:rsid w:val="008C0316"/>
    <w:rsid w:val="008C0561"/>
    <w:rsid w:val="008C603D"/>
    <w:rsid w:val="008C77AB"/>
    <w:rsid w:val="008C7BBB"/>
    <w:rsid w:val="008D2CBA"/>
    <w:rsid w:val="008D36D4"/>
    <w:rsid w:val="008D4575"/>
    <w:rsid w:val="008D56F4"/>
    <w:rsid w:val="008D5A04"/>
    <w:rsid w:val="008D731E"/>
    <w:rsid w:val="008E0005"/>
    <w:rsid w:val="008E1EFB"/>
    <w:rsid w:val="008E568F"/>
    <w:rsid w:val="008E5FED"/>
    <w:rsid w:val="008E6555"/>
    <w:rsid w:val="008F3E97"/>
    <w:rsid w:val="008F3EF2"/>
    <w:rsid w:val="008F4713"/>
    <w:rsid w:val="008F6ED0"/>
    <w:rsid w:val="00902ADD"/>
    <w:rsid w:val="00906BA0"/>
    <w:rsid w:val="00912AA3"/>
    <w:rsid w:val="00915674"/>
    <w:rsid w:val="00916811"/>
    <w:rsid w:val="0092007F"/>
    <w:rsid w:val="00921058"/>
    <w:rsid w:val="00922AAE"/>
    <w:rsid w:val="00923E43"/>
    <w:rsid w:val="00924076"/>
    <w:rsid w:val="00924358"/>
    <w:rsid w:val="009243CF"/>
    <w:rsid w:val="00927E4F"/>
    <w:rsid w:val="009311CE"/>
    <w:rsid w:val="009324B0"/>
    <w:rsid w:val="00932F40"/>
    <w:rsid w:val="00940CAB"/>
    <w:rsid w:val="00943AC1"/>
    <w:rsid w:val="009445F0"/>
    <w:rsid w:val="00945B5C"/>
    <w:rsid w:val="0095118B"/>
    <w:rsid w:val="00952715"/>
    <w:rsid w:val="00954F87"/>
    <w:rsid w:val="00955735"/>
    <w:rsid w:val="00957714"/>
    <w:rsid w:val="0096234E"/>
    <w:rsid w:val="0096270E"/>
    <w:rsid w:val="00962C46"/>
    <w:rsid w:val="0096399E"/>
    <w:rsid w:val="00971BBC"/>
    <w:rsid w:val="00975B92"/>
    <w:rsid w:val="00976DB0"/>
    <w:rsid w:val="00977E80"/>
    <w:rsid w:val="00985B3F"/>
    <w:rsid w:val="00990F2A"/>
    <w:rsid w:val="00992648"/>
    <w:rsid w:val="009933CF"/>
    <w:rsid w:val="00993D0E"/>
    <w:rsid w:val="00994BD9"/>
    <w:rsid w:val="00996BD7"/>
    <w:rsid w:val="00996E60"/>
    <w:rsid w:val="009A0EF7"/>
    <w:rsid w:val="009A366E"/>
    <w:rsid w:val="009A3935"/>
    <w:rsid w:val="009A3BE8"/>
    <w:rsid w:val="009A3EC2"/>
    <w:rsid w:val="009A4B0A"/>
    <w:rsid w:val="009A6F68"/>
    <w:rsid w:val="009B4697"/>
    <w:rsid w:val="009B712F"/>
    <w:rsid w:val="009C005A"/>
    <w:rsid w:val="009C1054"/>
    <w:rsid w:val="009C1C58"/>
    <w:rsid w:val="009C2429"/>
    <w:rsid w:val="009C29D3"/>
    <w:rsid w:val="009C29EC"/>
    <w:rsid w:val="009C6B48"/>
    <w:rsid w:val="009C7EB6"/>
    <w:rsid w:val="009D0EC4"/>
    <w:rsid w:val="009D1217"/>
    <w:rsid w:val="009D2210"/>
    <w:rsid w:val="009D3223"/>
    <w:rsid w:val="009D5FC5"/>
    <w:rsid w:val="009D6A59"/>
    <w:rsid w:val="009D7F97"/>
    <w:rsid w:val="009E0BB1"/>
    <w:rsid w:val="009E4327"/>
    <w:rsid w:val="009E5C7F"/>
    <w:rsid w:val="009E7FD8"/>
    <w:rsid w:val="009F05C7"/>
    <w:rsid w:val="009F0727"/>
    <w:rsid w:val="009F176D"/>
    <w:rsid w:val="009F4BA0"/>
    <w:rsid w:val="009F4CBE"/>
    <w:rsid w:val="009F4CF5"/>
    <w:rsid w:val="009F5561"/>
    <w:rsid w:val="009F5E85"/>
    <w:rsid w:val="00A025AD"/>
    <w:rsid w:val="00A070E7"/>
    <w:rsid w:val="00A10331"/>
    <w:rsid w:val="00A11A9A"/>
    <w:rsid w:val="00A123A0"/>
    <w:rsid w:val="00A12DDB"/>
    <w:rsid w:val="00A14662"/>
    <w:rsid w:val="00A1665A"/>
    <w:rsid w:val="00A16C6F"/>
    <w:rsid w:val="00A17A42"/>
    <w:rsid w:val="00A2054A"/>
    <w:rsid w:val="00A21CD4"/>
    <w:rsid w:val="00A2793D"/>
    <w:rsid w:val="00A302B5"/>
    <w:rsid w:val="00A30F56"/>
    <w:rsid w:val="00A33522"/>
    <w:rsid w:val="00A33CCE"/>
    <w:rsid w:val="00A3792E"/>
    <w:rsid w:val="00A37CDE"/>
    <w:rsid w:val="00A45DB7"/>
    <w:rsid w:val="00A461AA"/>
    <w:rsid w:val="00A46488"/>
    <w:rsid w:val="00A46CDB"/>
    <w:rsid w:val="00A50F40"/>
    <w:rsid w:val="00A50FBF"/>
    <w:rsid w:val="00A52E9F"/>
    <w:rsid w:val="00A54823"/>
    <w:rsid w:val="00A54F5B"/>
    <w:rsid w:val="00A555DB"/>
    <w:rsid w:val="00A56E8A"/>
    <w:rsid w:val="00A57575"/>
    <w:rsid w:val="00A628B1"/>
    <w:rsid w:val="00A65911"/>
    <w:rsid w:val="00A67D14"/>
    <w:rsid w:val="00A703A9"/>
    <w:rsid w:val="00A729BD"/>
    <w:rsid w:val="00A74866"/>
    <w:rsid w:val="00A75A2B"/>
    <w:rsid w:val="00A75BBD"/>
    <w:rsid w:val="00A80B7C"/>
    <w:rsid w:val="00A81206"/>
    <w:rsid w:val="00A81A3D"/>
    <w:rsid w:val="00A83231"/>
    <w:rsid w:val="00A86639"/>
    <w:rsid w:val="00A86E06"/>
    <w:rsid w:val="00A90EE1"/>
    <w:rsid w:val="00A91540"/>
    <w:rsid w:val="00A930F9"/>
    <w:rsid w:val="00A962A7"/>
    <w:rsid w:val="00AA0F08"/>
    <w:rsid w:val="00AA29AD"/>
    <w:rsid w:val="00AA391F"/>
    <w:rsid w:val="00AA7BC9"/>
    <w:rsid w:val="00AA7C3D"/>
    <w:rsid w:val="00AB1305"/>
    <w:rsid w:val="00AB293B"/>
    <w:rsid w:val="00AB36EA"/>
    <w:rsid w:val="00AB4E86"/>
    <w:rsid w:val="00AC0F51"/>
    <w:rsid w:val="00AC65B3"/>
    <w:rsid w:val="00AC6F9E"/>
    <w:rsid w:val="00AC79AA"/>
    <w:rsid w:val="00AD6D84"/>
    <w:rsid w:val="00AE4F9A"/>
    <w:rsid w:val="00AE562A"/>
    <w:rsid w:val="00AE70B0"/>
    <w:rsid w:val="00AE72A0"/>
    <w:rsid w:val="00AF2425"/>
    <w:rsid w:val="00AF30C3"/>
    <w:rsid w:val="00AF42BA"/>
    <w:rsid w:val="00AF49A5"/>
    <w:rsid w:val="00AF68B0"/>
    <w:rsid w:val="00AF6B33"/>
    <w:rsid w:val="00AF71DA"/>
    <w:rsid w:val="00AF7477"/>
    <w:rsid w:val="00B03302"/>
    <w:rsid w:val="00B03F45"/>
    <w:rsid w:val="00B06180"/>
    <w:rsid w:val="00B1064E"/>
    <w:rsid w:val="00B21D99"/>
    <w:rsid w:val="00B24166"/>
    <w:rsid w:val="00B25A7C"/>
    <w:rsid w:val="00B26DF4"/>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369"/>
    <w:rsid w:val="00B60E49"/>
    <w:rsid w:val="00B611B1"/>
    <w:rsid w:val="00B617C3"/>
    <w:rsid w:val="00B64161"/>
    <w:rsid w:val="00B6709E"/>
    <w:rsid w:val="00B677F5"/>
    <w:rsid w:val="00B67BBF"/>
    <w:rsid w:val="00B67FD0"/>
    <w:rsid w:val="00B70873"/>
    <w:rsid w:val="00B719D7"/>
    <w:rsid w:val="00B74EBF"/>
    <w:rsid w:val="00B77CB8"/>
    <w:rsid w:val="00B8023C"/>
    <w:rsid w:val="00B80F82"/>
    <w:rsid w:val="00B824C8"/>
    <w:rsid w:val="00B865C8"/>
    <w:rsid w:val="00B86FF4"/>
    <w:rsid w:val="00B91A2C"/>
    <w:rsid w:val="00B91C83"/>
    <w:rsid w:val="00B9210E"/>
    <w:rsid w:val="00B92982"/>
    <w:rsid w:val="00B93B00"/>
    <w:rsid w:val="00B95BB3"/>
    <w:rsid w:val="00BA1772"/>
    <w:rsid w:val="00BA1E1D"/>
    <w:rsid w:val="00BA343E"/>
    <w:rsid w:val="00BA4B4E"/>
    <w:rsid w:val="00BA5315"/>
    <w:rsid w:val="00BA743D"/>
    <w:rsid w:val="00BB2489"/>
    <w:rsid w:val="00BB2623"/>
    <w:rsid w:val="00BB29E2"/>
    <w:rsid w:val="00BB3811"/>
    <w:rsid w:val="00BB5CB0"/>
    <w:rsid w:val="00BB704D"/>
    <w:rsid w:val="00BB7172"/>
    <w:rsid w:val="00BB7265"/>
    <w:rsid w:val="00BB7676"/>
    <w:rsid w:val="00BC11B4"/>
    <w:rsid w:val="00BC4192"/>
    <w:rsid w:val="00BC4C42"/>
    <w:rsid w:val="00BC5495"/>
    <w:rsid w:val="00BC7FB2"/>
    <w:rsid w:val="00BD2F2D"/>
    <w:rsid w:val="00BD39F7"/>
    <w:rsid w:val="00BD4037"/>
    <w:rsid w:val="00BE1E40"/>
    <w:rsid w:val="00BE25F0"/>
    <w:rsid w:val="00BE3068"/>
    <w:rsid w:val="00BE4FAE"/>
    <w:rsid w:val="00BE7D71"/>
    <w:rsid w:val="00BF04E1"/>
    <w:rsid w:val="00BF062E"/>
    <w:rsid w:val="00BF15B2"/>
    <w:rsid w:val="00BF1B65"/>
    <w:rsid w:val="00BF2F3A"/>
    <w:rsid w:val="00BF431A"/>
    <w:rsid w:val="00BF58FA"/>
    <w:rsid w:val="00C04201"/>
    <w:rsid w:val="00C0687A"/>
    <w:rsid w:val="00C10BD6"/>
    <w:rsid w:val="00C14969"/>
    <w:rsid w:val="00C2020E"/>
    <w:rsid w:val="00C21497"/>
    <w:rsid w:val="00C22996"/>
    <w:rsid w:val="00C24A83"/>
    <w:rsid w:val="00C313D3"/>
    <w:rsid w:val="00C31F3B"/>
    <w:rsid w:val="00C3368A"/>
    <w:rsid w:val="00C355FC"/>
    <w:rsid w:val="00C45621"/>
    <w:rsid w:val="00C4C1E1"/>
    <w:rsid w:val="00C55693"/>
    <w:rsid w:val="00C56C6A"/>
    <w:rsid w:val="00C60C79"/>
    <w:rsid w:val="00C61D07"/>
    <w:rsid w:val="00C64645"/>
    <w:rsid w:val="00C64B87"/>
    <w:rsid w:val="00C65248"/>
    <w:rsid w:val="00C6735A"/>
    <w:rsid w:val="00C712EB"/>
    <w:rsid w:val="00C714D2"/>
    <w:rsid w:val="00C731C7"/>
    <w:rsid w:val="00C7481F"/>
    <w:rsid w:val="00C7619C"/>
    <w:rsid w:val="00C763BD"/>
    <w:rsid w:val="00C811F4"/>
    <w:rsid w:val="00C81B36"/>
    <w:rsid w:val="00C83534"/>
    <w:rsid w:val="00C84A83"/>
    <w:rsid w:val="00C85890"/>
    <w:rsid w:val="00C85AE4"/>
    <w:rsid w:val="00C85F0C"/>
    <w:rsid w:val="00C9029E"/>
    <w:rsid w:val="00C9231C"/>
    <w:rsid w:val="00C92B98"/>
    <w:rsid w:val="00C96A6F"/>
    <w:rsid w:val="00CA73F6"/>
    <w:rsid w:val="00CA7DBC"/>
    <w:rsid w:val="00CB0DB5"/>
    <w:rsid w:val="00CB2837"/>
    <w:rsid w:val="00CB2C1A"/>
    <w:rsid w:val="00CB2F61"/>
    <w:rsid w:val="00CB3A2E"/>
    <w:rsid w:val="00CB4B90"/>
    <w:rsid w:val="00CB65C7"/>
    <w:rsid w:val="00CB7032"/>
    <w:rsid w:val="00CB75D2"/>
    <w:rsid w:val="00CC1A67"/>
    <w:rsid w:val="00CC3694"/>
    <w:rsid w:val="00CC3B3A"/>
    <w:rsid w:val="00CC4337"/>
    <w:rsid w:val="00CC4C28"/>
    <w:rsid w:val="00CC588B"/>
    <w:rsid w:val="00CC682E"/>
    <w:rsid w:val="00CD121B"/>
    <w:rsid w:val="00CD1D5B"/>
    <w:rsid w:val="00CD774E"/>
    <w:rsid w:val="00CD7D14"/>
    <w:rsid w:val="00CE00C0"/>
    <w:rsid w:val="00CE0CFF"/>
    <w:rsid w:val="00CE6EA3"/>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77F"/>
    <w:rsid w:val="00D31CA3"/>
    <w:rsid w:val="00D35F61"/>
    <w:rsid w:val="00D400DF"/>
    <w:rsid w:val="00D409BF"/>
    <w:rsid w:val="00D414F0"/>
    <w:rsid w:val="00D42E07"/>
    <w:rsid w:val="00D43468"/>
    <w:rsid w:val="00D47ECB"/>
    <w:rsid w:val="00D5091E"/>
    <w:rsid w:val="00D50F92"/>
    <w:rsid w:val="00D520DA"/>
    <w:rsid w:val="00D538FF"/>
    <w:rsid w:val="00D5478A"/>
    <w:rsid w:val="00D54F86"/>
    <w:rsid w:val="00D57CFF"/>
    <w:rsid w:val="00D57F0A"/>
    <w:rsid w:val="00D63509"/>
    <w:rsid w:val="00D6434E"/>
    <w:rsid w:val="00D712E5"/>
    <w:rsid w:val="00D7282D"/>
    <w:rsid w:val="00D73A48"/>
    <w:rsid w:val="00D75626"/>
    <w:rsid w:val="00D77E8F"/>
    <w:rsid w:val="00D81A26"/>
    <w:rsid w:val="00D81FB0"/>
    <w:rsid w:val="00D83633"/>
    <w:rsid w:val="00D84A6D"/>
    <w:rsid w:val="00D8589D"/>
    <w:rsid w:val="00D9126A"/>
    <w:rsid w:val="00D9688F"/>
    <w:rsid w:val="00DA2607"/>
    <w:rsid w:val="00DA2892"/>
    <w:rsid w:val="00DA3D40"/>
    <w:rsid w:val="00DB0224"/>
    <w:rsid w:val="00DB15DA"/>
    <w:rsid w:val="00DB22FC"/>
    <w:rsid w:val="00DB4D02"/>
    <w:rsid w:val="00DB511B"/>
    <w:rsid w:val="00DB61D2"/>
    <w:rsid w:val="00DB6E58"/>
    <w:rsid w:val="00DC1270"/>
    <w:rsid w:val="00DC2EC7"/>
    <w:rsid w:val="00DC5AC0"/>
    <w:rsid w:val="00DC608F"/>
    <w:rsid w:val="00DC7463"/>
    <w:rsid w:val="00DD1EB8"/>
    <w:rsid w:val="00DD2217"/>
    <w:rsid w:val="00DD349D"/>
    <w:rsid w:val="00DD3FF4"/>
    <w:rsid w:val="00DD4903"/>
    <w:rsid w:val="00DD5C40"/>
    <w:rsid w:val="00DD70DC"/>
    <w:rsid w:val="00DD7AE1"/>
    <w:rsid w:val="00DD7FC2"/>
    <w:rsid w:val="00DE1C17"/>
    <w:rsid w:val="00DE28F1"/>
    <w:rsid w:val="00DE2C42"/>
    <w:rsid w:val="00DE5ED1"/>
    <w:rsid w:val="00DE631F"/>
    <w:rsid w:val="00DE65B5"/>
    <w:rsid w:val="00DE7F27"/>
    <w:rsid w:val="00DF1F03"/>
    <w:rsid w:val="00DF26D0"/>
    <w:rsid w:val="00DF489A"/>
    <w:rsid w:val="00DF5949"/>
    <w:rsid w:val="00DF7EF4"/>
    <w:rsid w:val="00E0034E"/>
    <w:rsid w:val="00E004F2"/>
    <w:rsid w:val="00E06A87"/>
    <w:rsid w:val="00E13759"/>
    <w:rsid w:val="00E14189"/>
    <w:rsid w:val="00E15647"/>
    <w:rsid w:val="00E1772E"/>
    <w:rsid w:val="00E22796"/>
    <w:rsid w:val="00E23517"/>
    <w:rsid w:val="00E23EE7"/>
    <w:rsid w:val="00E2619D"/>
    <w:rsid w:val="00E27852"/>
    <w:rsid w:val="00E27FEB"/>
    <w:rsid w:val="00E32CB8"/>
    <w:rsid w:val="00E339F1"/>
    <w:rsid w:val="00E3536F"/>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75884"/>
    <w:rsid w:val="00E76A1D"/>
    <w:rsid w:val="00E807B8"/>
    <w:rsid w:val="00E81FAD"/>
    <w:rsid w:val="00E8209B"/>
    <w:rsid w:val="00E9208C"/>
    <w:rsid w:val="00E95533"/>
    <w:rsid w:val="00E96139"/>
    <w:rsid w:val="00E973DF"/>
    <w:rsid w:val="00E97864"/>
    <w:rsid w:val="00EA1914"/>
    <w:rsid w:val="00EA1E28"/>
    <w:rsid w:val="00EA22FD"/>
    <w:rsid w:val="00EA2FD4"/>
    <w:rsid w:val="00EA3D4F"/>
    <w:rsid w:val="00EA4498"/>
    <w:rsid w:val="00EB4D2C"/>
    <w:rsid w:val="00EB4D3D"/>
    <w:rsid w:val="00EB561F"/>
    <w:rsid w:val="00EB5691"/>
    <w:rsid w:val="00EB6341"/>
    <w:rsid w:val="00EB6A68"/>
    <w:rsid w:val="00EC0BF0"/>
    <w:rsid w:val="00EC321E"/>
    <w:rsid w:val="00EC756C"/>
    <w:rsid w:val="00ED27CF"/>
    <w:rsid w:val="00ED50AA"/>
    <w:rsid w:val="00ED758F"/>
    <w:rsid w:val="00EE2792"/>
    <w:rsid w:val="00EE2D4B"/>
    <w:rsid w:val="00EE2D9B"/>
    <w:rsid w:val="00EE3BAA"/>
    <w:rsid w:val="00EF1653"/>
    <w:rsid w:val="00EF1C79"/>
    <w:rsid w:val="00EF2350"/>
    <w:rsid w:val="00EF5778"/>
    <w:rsid w:val="00EF6391"/>
    <w:rsid w:val="00EF79AF"/>
    <w:rsid w:val="00EF7D33"/>
    <w:rsid w:val="00F01DA3"/>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153"/>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2750"/>
    <w:rsid w:val="00F8368E"/>
    <w:rsid w:val="00F848DC"/>
    <w:rsid w:val="00F85119"/>
    <w:rsid w:val="00F87A29"/>
    <w:rsid w:val="00F8E160"/>
    <w:rsid w:val="00F912FB"/>
    <w:rsid w:val="00F95366"/>
    <w:rsid w:val="00F9601B"/>
    <w:rsid w:val="00FA1CC4"/>
    <w:rsid w:val="00FA4104"/>
    <w:rsid w:val="00FB1299"/>
    <w:rsid w:val="00FB1B20"/>
    <w:rsid w:val="00FB21E2"/>
    <w:rsid w:val="00FB433B"/>
    <w:rsid w:val="00FB48CA"/>
    <w:rsid w:val="00FB4B1E"/>
    <w:rsid w:val="00FB5787"/>
    <w:rsid w:val="00FB5E05"/>
    <w:rsid w:val="00FC1036"/>
    <w:rsid w:val="00FC12C3"/>
    <w:rsid w:val="00FC1964"/>
    <w:rsid w:val="00FC3853"/>
    <w:rsid w:val="00FC398B"/>
    <w:rsid w:val="00FC6721"/>
    <w:rsid w:val="00FD251C"/>
    <w:rsid w:val="00FD4B60"/>
    <w:rsid w:val="00FE0268"/>
    <w:rsid w:val="00FE2519"/>
    <w:rsid w:val="00FE2C2A"/>
    <w:rsid w:val="00FE54D5"/>
    <w:rsid w:val="00FE618E"/>
    <w:rsid w:val="00FE6326"/>
    <w:rsid w:val="00FE6D2B"/>
    <w:rsid w:val="00FF1688"/>
    <w:rsid w:val="00FF54ED"/>
    <w:rsid w:val="00FF6313"/>
    <w:rsid w:val="014302D9"/>
    <w:rsid w:val="01A10CB4"/>
    <w:rsid w:val="01B0974E"/>
    <w:rsid w:val="0295412F"/>
    <w:rsid w:val="02C46548"/>
    <w:rsid w:val="02E18727"/>
    <w:rsid w:val="02E6D28D"/>
    <w:rsid w:val="034BACE3"/>
    <w:rsid w:val="03865F62"/>
    <w:rsid w:val="038CF255"/>
    <w:rsid w:val="039CB63B"/>
    <w:rsid w:val="03B482E5"/>
    <w:rsid w:val="03C28DB6"/>
    <w:rsid w:val="03E827DC"/>
    <w:rsid w:val="03F28DF2"/>
    <w:rsid w:val="044D9EC3"/>
    <w:rsid w:val="044F7E4E"/>
    <w:rsid w:val="04B60011"/>
    <w:rsid w:val="04DA76B7"/>
    <w:rsid w:val="054AE4BF"/>
    <w:rsid w:val="056E8E7D"/>
    <w:rsid w:val="05B6FB1F"/>
    <w:rsid w:val="05BA00C1"/>
    <w:rsid w:val="05EF63E3"/>
    <w:rsid w:val="0617D05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A7D51D"/>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C9E359"/>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3B7973"/>
    <w:rsid w:val="356665E9"/>
    <w:rsid w:val="3586F0BF"/>
    <w:rsid w:val="359712D1"/>
    <w:rsid w:val="35E5DFD1"/>
    <w:rsid w:val="35F645FC"/>
    <w:rsid w:val="36624525"/>
    <w:rsid w:val="36C1EBCB"/>
    <w:rsid w:val="371415FF"/>
    <w:rsid w:val="3716D0DB"/>
    <w:rsid w:val="374DDD4E"/>
    <w:rsid w:val="37F5D3D2"/>
    <w:rsid w:val="381D6501"/>
    <w:rsid w:val="38266F4A"/>
    <w:rsid w:val="383E3105"/>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A4959B"/>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C9C5B0"/>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ABEAA6"/>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B28A93"/>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30AA12"/>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529CD"/>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97A645"/>
    <w:rsid w:val="6FEE5715"/>
    <w:rsid w:val="7008C7D5"/>
    <w:rsid w:val="7029CE52"/>
    <w:rsid w:val="70D386C1"/>
    <w:rsid w:val="70E1BFDB"/>
    <w:rsid w:val="70E97460"/>
    <w:rsid w:val="7101B9C1"/>
    <w:rsid w:val="713780D2"/>
    <w:rsid w:val="715C7989"/>
    <w:rsid w:val="71EE0A00"/>
    <w:rsid w:val="723CA237"/>
    <w:rsid w:val="72AA9C27"/>
    <w:rsid w:val="72D5CFC1"/>
    <w:rsid w:val="72EBCFFB"/>
    <w:rsid w:val="72F094BA"/>
    <w:rsid w:val="72F54B52"/>
    <w:rsid w:val="7302D162"/>
    <w:rsid w:val="73353FB5"/>
    <w:rsid w:val="733B317A"/>
    <w:rsid w:val="734C2EE8"/>
    <w:rsid w:val="7371A486"/>
    <w:rsid w:val="73A6DE0A"/>
    <w:rsid w:val="73CA168B"/>
    <w:rsid w:val="7406E386"/>
    <w:rsid w:val="740CAA92"/>
    <w:rsid w:val="740E34D8"/>
    <w:rsid w:val="7429BE0D"/>
    <w:rsid w:val="7464DD21"/>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A48139"/>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1FE9FA"/>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96465008-BC26-492D-B852-6D8A78F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D33"/>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paragraph" w:customStyle="1" w:styleId="TableCaption">
    <w:name w:val="Table Caption"/>
    <w:basedOn w:val="Caption"/>
    <w:qFormat/>
    <w:rsid w:val="00CC3B3A"/>
    <w:pPr>
      <w:keepNext/>
      <w:spacing w:before="200" w:after="0"/>
    </w:pPr>
    <w:rPr>
      <w:rFonts w:eastAsiaTheme="minorEastAsia"/>
      <w:sz w:val="18"/>
    </w:rPr>
  </w:style>
  <w:style w:type="table" w:styleId="ListTable6Colorful">
    <w:name w:val="List Table 6 Colorful"/>
    <w:basedOn w:val="TableNormal"/>
    <w:uiPriority w:val="51"/>
    <w:rsid w:val="00CC3B3A"/>
    <w:pPr>
      <w:spacing w:after="0"/>
      <w:jc w:val="left"/>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156A6"/>
    <w:rsid w:val="00085DA7"/>
    <w:rsid w:val="0015171D"/>
    <w:rsid w:val="00164C43"/>
    <w:rsid w:val="00194419"/>
    <w:rsid w:val="00205818"/>
    <w:rsid w:val="002230DB"/>
    <w:rsid w:val="004171FC"/>
    <w:rsid w:val="00431E0A"/>
    <w:rsid w:val="004874D0"/>
    <w:rsid w:val="004F0AD1"/>
    <w:rsid w:val="00586453"/>
    <w:rsid w:val="005B7B9C"/>
    <w:rsid w:val="005C2971"/>
    <w:rsid w:val="005F2EAF"/>
    <w:rsid w:val="00634365"/>
    <w:rsid w:val="006873A8"/>
    <w:rsid w:val="007165C3"/>
    <w:rsid w:val="008C6298"/>
    <w:rsid w:val="00974099"/>
    <w:rsid w:val="009742CE"/>
    <w:rsid w:val="00980A7D"/>
    <w:rsid w:val="00986EA1"/>
    <w:rsid w:val="00996D29"/>
    <w:rsid w:val="009B1A1F"/>
    <w:rsid w:val="00AA29AD"/>
    <w:rsid w:val="00AB1E5E"/>
    <w:rsid w:val="00AB20BA"/>
    <w:rsid w:val="00B62E10"/>
    <w:rsid w:val="00B9419D"/>
    <w:rsid w:val="00BF7E1E"/>
    <w:rsid w:val="00C32368"/>
    <w:rsid w:val="00CA4143"/>
    <w:rsid w:val="00CC2D6A"/>
    <w:rsid w:val="00CD6380"/>
    <w:rsid w:val="00CF4AFA"/>
    <w:rsid w:val="00D45F7C"/>
    <w:rsid w:val="00E25450"/>
    <w:rsid w:val="00E5563E"/>
    <w:rsid w:val="00E60FBD"/>
    <w:rsid w:val="00ED4FC2"/>
    <w:rsid w:val="00EF06F1"/>
    <w:rsid w:val="00FE70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4B66F2-E1B5-4E3D-B390-26A0D67F8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2</Pages>
  <Words>1628</Words>
  <Characters>928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Lab 3 – Prototype Phase 1</vt:lpstr>
    </vt:vector>
  </TitlesOfParts>
  <Company>Research In Motion Limited</Company>
  <LinksUpToDate>false</LinksUpToDate>
  <CharactersWithSpaces>1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Prototype Phase 1</dc:title>
  <dc:subject/>
  <dc:creator>Derek Wright</dc:creator>
  <cp:keywords/>
  <cp:lastModifiedBy>Anweshi Anavadya</cp:lastModifiedBy>
  <cp:revision>17</cp:revision>
  <cp:lastPrinted>2016-01-06T00:59:00Z</cp:lastPrinted>
  <dcterms:created xsi:type="dcterms:W3CDTF">2021-06-22T18:41:00Z</dcterms:created>
  <dcterms:modified xsi:type="dcterms:W3CDTF">2021-07-14T02:26:00Z</dcterms:modified>
</cp:coreProperties>
</file>